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EC13CE" w14:textId="77777777" w:rsidR="00585BFA" w:rsidRPr="00585BFA" w:rsidRDefault="00585BFA" w:rsidP="007E2D55">
      <w:pPr>
        <w:pStyle w:val="Heading1"/>
        <w:jc w:val="center"/>
        <w:rPr>
          <w:noProof/>
          <w:lang w:val="bg-BG"/>
        </w:rPr>
      </w:pPr>
      <w:bookmarkStart w:id="0" w:name="_GoBack"/>
      <w:bookmarkEnd w:id="0"/>
      <w:r w:rsidRPr="00585BFA">
        <w:rPr>
          <w:noProof/>
        </w:rPr>
        <w:t>Lab: Advanced Functions</w:t>
      </w:r>
    </w:p>
    <w:p w14:paraId="41C0BBC6" w14:textId="106F60D5" w:rsidR="00585BFA" w:rsidRPr="00685294" w:rsidRDefault="00585BFA" w:rsidP="00585BFA">
      <w:pPr>
        <w:rPr>
          <w:noProof/>
          <w:color w:val="3333CC"/>
        </w:rPr>
      </w:pPr>
      <w:r w:rsidRPr="00585BFA">
        <w:rPr>
          <w:noProof/>
        </w:rPr>
        <w:t xml:space="preserve">Problems for in-class lab for the </w:t>
      </w:r>
      <w:hyperlink r:id="rId8" w:history="1">
        <w:r w:rsidRPr="00585BFA">
          <w:rPr>
            <w:rStyle w:val="Hyperlink"/>
            <w:noProof/>
          </w:rPr>
          <w:t>"JavaScript Advanced" course @ SoftUni</w:t>
        </w:r>
      </w:hyperlink>
      <w:r w:rsidRPr="00585BFA">
        <w:rPr>
          <w:noProof/>
        </w:rPr>
        <w:t xml:space="preserve">. Submit your solutions in the SoftUni judge system at </w:t>
      </w:r>
      <w:r w:rsidR="00685294" w:rsidRPr="00685294">
        <w:rPr>
          <w:color w:val="3333CC"/>
          <w:u w:val="single"/>
        </w:rPr>
        <w:t>https://judge.softuni.bg/Contests/2764/Advanced-Functions-Lab</w:t>
      </w:r>
      <w:r w:rsidR="00685294">
        <w:rPr>
          <w:noProof/>
          <w:color w:val="3333CC"/>
          <w:u w:val="single"/>
        </w:rPr>
        <w:t>.</w:t>
      </w:r>
    </w:p>
    <w:p w14:paraId="04B7F264" w14:textId="6509261B" w:rsidR="007E2D55" w:rsidRPr="007E2D55" w:rsidRDefault="007E2D55" w:rsidP="007E2D55">
      <w:pPr>
        <w:pStyle w:val="Heading2"/>
        <w:numPr>
          <w:ilvl w:val="0"/>
          <w:numId w:val="40"/>
        </w:numPr>
        <w:ind w:left="426" w:hanging="426"/>
        <w:rPr>
          <w:noProof/>
        </w:rPr>
      </w:pPr>
      <w:r w:rsidRPr="00D270EE">
        <w:rPr>
          <w:noProof/>
        </w:rPr>
        <w:t>Area and Volume Calculator</w:t>
      </w:r>
    </w:p>
    <w:p w14:paraId="20C12035" w14:textId="7254A4D1" w:rsidR="007E2D55" w:rsidRPr="00D270EE" w:rsidRDefault="00785856" w:rsidP="007E2D55">
      <w:pPr>
        <w:rPr>
          <w:noProof/>
          <w:lang w:val="bg-BG"/>
        </w:rPr>
      </w:pPr>
      <w:r>
        <w:rPr>
          <w:noProof/>
        </w:rPr>
        <w:t>Write a function that</w:t>
      </w:r>
      <w:r w:rsidR="007E2D55" w:rsidRPr="00D270EE">
        <w:rPr>
          <w:noProof/>
        </w:rPr>
        <w:t xml:space="preserve"> </w:t>
      </w:r>
      <w:r w:rsidR="007E2D55" w:rsidRPr="00D270EE">
        <w:rPr>
          <w:b/>
          <w:noProof/>
        </w:rPr>
        <w:t>calculates</w:t>
      </w:r>
      <w:r w:rsidR="007E2D55" w:rsidRPr="00D270EE">
        <w:rPr>
          <w:noProof/>
        </w:rPr>
        <w:t xml:space="preserve"> the </w:t>
      </w:r>
      <w:r w:rsidR="007E2D55" w:rsidRPr="00D270EE">
        <w:rPr>
          <w:b/>
          <w:noProof/>
        </w:rPr>
        <w:t>area</w:t>
      </w:r>
      <w:r w:rsidR="007E2D55" w:rsidRPr="00D270EE">
        <w:rPr>
          <w:noProof/>
        </w:rPr>
        <w:t xml:space="preserve"> and the </w:t>
      </w:r>
      <w:r w:rsidR="007E2D55" w:rsidRPr="00D270EE">
        <w:rPr>
          <w:b/>
          <w:noProof/>
        </w:rPr>
        <w:t>volume</w:t>
      </w:r>
      <w:r w:rsidR="007E2D55" w:rsidRPr="00D270EE">
        <w:rPr>
          <w:noProof/>
        </w:rPr>
        <w:t xml:space="preserve"> of a figure, which is </w:t>
      </w:r>
      <w:r w:rsidR="007E2D55" w:rsidRPr="00D270EE">
        <w:rPr>
          <w:b/>
          <w:noProof/>
        </w:rPr>
        <w:t>defined</w:t>
      </w:r>
      <w:r w:rsidR="007E2D55" w:rsidRPr="00D270EE">
        <w:rPr>
          <w:noProof/>
        </w:rPr>
        <w:t xml:space="preserve"> by its </w:t>
      </w:r>
      <w:r w:rsidR="007E2D55" w:rsidRPr="00D270EE">
        <w:rPr>
          <w:b/>
          <w:noProof/>
        </w:rPr>
        <w:t>coordinates</w:t>
      </w:r>
      <w:r w:rsidR="007E2D55" w:rsidRPr="00D270EE">
        <w:rPr>
          <w:noProof/>
        </w:rPr>
        <w:t xml:space="preserve"> </w:t>
      </w:r>
      <w:r w:rsidR="007E2D55" w:rsidRPr="00D270EE">
        <w:rPr>
          <w:noProof/>
          <w:lang w:val="bg-BG"/>
        </w:rPr>
        <w:br/>
      </w:r>
      <w:r w:rsidR="007E2D55" w:rsidRPr="00D270EE">
        <w:rPr>
          <w:noProof/>
        </w:rPr>
        <w:t>(</w:t>
      </w:r>
      <w:r w:rsidR="007E2D55" w:rsidRPr="00D270EE">
        <w:rPr>
          <w:rFonts w:ascii="Consolas" w:hAnsi="Consolas"/>
          <w:b/>
          <w:noProof/>
        </w:rPr>
        <w:t>x</w:t>
      </w:r>
      <w:r w:rsidR="007E2D55" w:rsidRPr="00D270EE">
        <w:rPr>
          <w:noProof/>
        </w:rPr>
        <w:t xml:space="preserve">, </w:t>
      </w:r>
      <w:r w:rsidR="007E2D55" w:rsidRPr="00D270EE">
        <w:rPr>
          <w:rFonts w:ascii="Consolas" w:hAnsi="Consolas"/>
          <w:b/>
          <w:noProof/>
        </w:rPr>
        <w:t>y</w:t>
      </w:r>
      <w:r w:rsidR="007E2D55" w:rsidRPr="00D270EE">
        <w:rPr>
          <w:noProof/>
        </w:rPr>
        <w:t xml:space="preserve">, </w:t>
      </w:r>
      <w:r w:rsidR="007E2D55" w:rsidRPr="00D270EE">
        <w:rPr>
          <w:rFonts w:ascii="Consolas" w:hAnsi="Consolas"/>
          <w:b/>
          <w:noProof/>
        </w:rPr>
        <w:t>z</w:t>
      </w:r>
      <w:r w:rsidR="007E2D55" w:rsidRPr="00D270EE">
        <w:rPr>
          <w:noProof/>
        </w:rPr>
        <w:t>)</w:t>
      </w:r>
      <w:r w:rsidR="00E8131A">
        <w:rPr>
          <w:noProof/>
        </w:rPr>
        <w:t>.</w:t>
      </w: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E2D55" w:rsidRPr="00D270EE" w14:paraId="319E04F0" w14:textId="77777777" w:rsidTr="00CE1281">
        <w:tc>
          <w:tcPr>
            <w:tcW w:w="10431" w:type="dxa"/>
            <w:shd w:val="clear" w:color="auto" w:fill="D9D9D9" w:themeFill="background1" w:themeFillShade="D9"/>
          </w:tcPr>
          <w:p w14:paraId="2BFD5B22" w14:textId="77777777" w:rsidR="007E2D55" w:rsidRPr="00D270EE" w:rsidRDefault="007E2D55" w:rsidP="00CE1281">
            <w:pPr>
              <w:pStyle w:val="Code"/>
              <w:spacing w:before="0" w:after="0"/>
              <w:jc w:val="center"/>
            </w:pPr>
            <w:r w:rsidRPr="00D270EE">
              <w:t>area()</w:t>
            </w:r>
          </w:p>
        </w:tc>
      </w:tr>
      <w:tr w:rsidR="007E2D55" w:rsidRPr="00D270EE" w14:paraId="56D80F27" w14:textId="77777777" w:rsidTr="00CE1281">
        <w:tc>
          <w:tcPr>
            <w:tcW w:w="10431" w:type="dxa"/>
          </w:tcPr>
          <w:p w14:paraId="16304002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functio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D270EE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area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) {</w:t>
            </w:r>
          </w:p>
          <w:p w14:paraId="541457E1" w14:textId="2373141E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D270EE">
              <w:rPr>
                <w:rFonts w:ascii="Consolas" w:eastAsia="Times New Roman" w:hAnsi="Consolas" w:cs="Times New Roman"/>
                <w:noProof/>
                <w:color w:val="AF00DB"/>
                <w:sz w:val="21"/>
                <w:szCs w:val="21"/>
              </w:rPr>
              <w:t>retur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="00F62B79" w:rsidRPr="00F62B79">
              <w:rPr>
                <w:rFonts w:ascii="Consolas" w:eastAsia="Times New Roman" w:hAnsi="Consolas" w:cs="Times New Roman"/>
                <w:noProof/>
                <w:color w:val="002060"/>
                <w:sz w:val="21"/>
                <w:szCs w:val="21"/>
              </w:rPr>
              <w:t>Math.abs(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x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* 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y</w:t>
            </w:r>
            <w:r w:rsidR="00F62B79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)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;</w:t>
            </w:r>
          </w:p>
          <w:p w14:paraId="2B7C33B2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;</w:t>
            </w:r>
          </w:p>
        </w:tc>
      </w:tr>
    </w:tbl>
    <w:p w14:paraId="39CA1CB1" w14:textId="77777777" w:rsidR="007E2D55" w:rsidRPr="00D270EE" w:rsidRDefault="007E2D55" w:rsidP="007E2D55">
      <w:pPr>
        <w:rPr>
          <w:noProof/>
          <w:lang w:val="bg-BG"/>
        </w:rPr>
      </w:pP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E2D55" w:rsidRPr="00D270EE" w14:paraId="48D42B95" w14:textId="77777777" w:rsidTr="00CE1281">
        <w:tc>
          <w:tcPr>
            <w:tcW w:w="10431" w:type="dxa"/>
            <w:shd w:val="clear" w:color="auto" w:fill="D9D9D9" w:themeFill="background1" w:themeFillShade="D9"/>
          </w:tcPr>
          <w:p w14:paraId="19BB7DC2" w14:textId="77777777" w:rsidR="007E2D55" w:rsidRPr="00D270EE" w:rsidRDefault="007E2D55" w:rsidP="00CE1281">
            <w:pPr>
              <w:pStyle w:val="Code"/>
              <w:spacing w:before="0" w:after="0"/>
              <w:jc w:val="center"/>
            </w:pPr>
            <w:r w:rsidRPr="00D270EE">
              <w:t>vol()</w:t>
            </w:r>
          </w:p>
        </w:tc>
      </w:tr>
      <w:tr w:rsidR="007E2D55" w:rsidRPr="00D270EE" w14:paraId="02ACF44D" w14:textId="77777777" w:rsidTr="00CE1281">
        <w:tc>
          <w:tcPr>
            <w:tcW w:w="10431" w:type="dxa"/>
          </w:tcPr>
          <w:p w14:paraId="0E98BE23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functio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D270EE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vol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) {</w:t>
            </w:r>
          </w:p>
          <w:p w14:paraId="14C2F160" w14:textId="6BFFDFD3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D270EE">
              <w:rPr>
                <w:rFonts w:ascii="Consolas" w:eastAsia="Times New Roman" w:hAnsi="Consolas" w:cs="Times New Roman"/>
                <w:noProof/>
                <w:color w:val="AF00DB"/>
                <w:sz w:val="21"/>
                <w:szCs w:val="21"/>
              </w:rPr>
              <w:t>retur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="00F62B79" w:rsidRPr="00F62B79">
              <w:rPr>
                <w:rFonts w:ascii="Consolas" w:eastAsia="Times New Roman" w:hAnsi="Consolas" w:cs="Times New Roman"/>
                <w:noProof/>
                <w:color w:val="002060"/>
                <w:sz w:val="21"/>
                <w:szCs w:val="21"/>
              </w:rPr>
              <w:t>Math.abs(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x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* 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y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* 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z</w:t>
            </w:r>
            <w:r w:rsidR="00F62B79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)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;</w:t>
            </w:r>
          </w:p>
          <w:p w14:paraId="15B2AD3F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;</w:t>
            </w:r>
          </w:p>
        </w:tc>
      </w:tr>
    </w:tbl>
    <w:p w14:paraId="4024DA1B" w14:textId="77777777" w:rsidR="007E2D55" w:rsidRPr="00D270EE" w:rsidRDefault="007E2D55" w:rsidP="007E2D55">
      <w:pPr>
        <w:rPr>
          <w:lang w:val="bg-BG"/>
        </w:rPr>
      </w:pP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E2D55" w:rsidRPr="00D270EE" w14:paraId="2A1404E3" w14:textId="77777777" w:rsidTr="00CE1281">
        <w:tc>
          <w:tcPr>
            <w:tcW w:w="10431" w:type="dxa"/>
            <w:shd w:val="clear" w:color="auto" w:fill="D9D9D9" w:themeFill="background1" w:themeFillShade="D9"/>
          </w:tcPr>
          <w:p w14:paraId="60D01720" w14:textId="77777777" w:rsidR="007E2D55" w:rsidRPr="00D270EE" w:rsidRDefault="007E2D55" w:rsidP="00CE1281">
            <w:pPr>
              <w:pStyle w:val="Code"/>
              <w:spacing w:before="0" w:after="0"/>
              <w:jc w:val="center"/>
            </w:pPr>
            <w:r w:rsidRPr="00D270EE">
              <w:t>solve()</w:t>
            </w:r>
          </w:p>
        </w:tc>
      </w:tr>
      <w:tr w:rsidR="007E2D55" w:rsidRPr="00D270EE" w14:paraId="39AB32A8" w14:textId="77777777" w:rsidTr="00CE1281">
        <w:tc>
          <w:tcPr>
            <w:tcW w:w="10431" w:type="dxa"/>
          </w:tcPr>
          <w:p w14:paraId="5D0C3F45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functio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D270EE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solve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area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vol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input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 {</w:t>
            </w:r>
          </w:p>
          <w:p w14:paraId="39E42CDB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D270EE">
              <w:rPr>
                <w:rFonts w:ascii="Consolas" w:eastAsia="Times New Roman" w:hAnsi="Consolas" w:cs="Times New Roman"/>
                <w:noProof/>
                <w:color w:val="008000"/>
                <w:sz w:val="21"/>
                <w:szCs w:val="21"/>
              </w:rPr>
              <w:t>//ToDo....</w:t>
            </w:r>
          </w:p>
          <w:p w14:paraId="0199B1E4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</w:t>
            </w:r>
          </w:p>
          <w:p w14:paraId="004A33A0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</w:pPr>
          </w:p>
        </w:tc>
      </w:tr>
    </w:tbl>
    <w:p w14:paraId="77C3187A" w14:textId="77777777" w:rsidR="007E2D55" w:rsidRPr="00D270EE" w:rsidRDefault="007E2D55" w:rsidP="007E2D55">
      <w:pPr>
        <w:rPr>
          <w:lang w:val="bg-BG"/>
        </w:rPr>
      </w:pPr>
    </w:p>
    <w:p w14:paraId="128EF2AA" w14:textId="77777777" w:rsidR="007E2D55" w:rsidRPr="00D270EE" w:rsidRDefault="007E2D55" w:rsidP="007E2D55">
      <w:pPr>
        <w:pStyle w:val="Heading3"/>
        <w:rPr>
          <w:noProof/>
          <w:lang w:val="bg-BG"/>
        </w:rPr>
      </w:pPr>
      <w:r w:rsidRPr="00D270EE">
        <w:rPr>
          <w:noProof/>
        </w:rPr>
        <w:t>Input</w:t>
      </w:r>
    </w:p>
    <w:p w14:paraId="11001E6E" w14:textId="77777777" w:rsidR="007E2D55" w:rsidRPr="00D270EE" w:rsidRDefault="007E2D55" w:rsidP="007E2D55">
      <w:pPr>
        <w:rPr>
          <w:noProof/>
          <w:lang w:val="bg-BG"/>
        </w:rPr>
      </w:pPr>
      <w:r w:rsidRPr="00D270EE">
        <w:rPr>
          <w:noProof/>
        </w:rPr>
        <w:t xml:space="preserve">You will receive </w:t>
      </w:r>
      <w:r w:rsidRPr="00D270EE">
        <w:rPr>
          <w:b/>
          <w:noProof/>
        </w:rPr>
        <w:t>3</w:t>
      </w:r>
      <w:r w:rsidRPr="00D270EE">
        <w:rPr>
          <w:noProof/>
        </w:rPr>
        <w:t xml:space="preserve"> parameters -  the </w:t>
      </w:r>
      <w:r w:rsidRPr="00D270EE">
        <w:rPr>
          <w:b/>
          <w:noProof/>
        </w:rPr>
        <w:t>functions</w:t>
      </w:r>
      <w:r w:rsidRPr="00D270EE">
        <w:rPr>
          <w:noProof/>
        </w:rPr>
        <w:t xml:space="preserve"> </w:t>
      </w:r>
      <w:r w:rsidRPr="00D270EE">
        <w:rPr>
          <w:b/>
          <w:noProof/>
        </w:rPr>
        <w:t>area</w:t>
      </w:r>
      <w:r w:rsidRPr="00D270EE">
        <w:rPr>
          <w:noProof/>
        </w:rPr>
        <w:t xml:space="preserve"> and </w:t>
      </w:r>
      <w:r w:rsidRPr="00D270EE">
        <w:rPr>
          <w:b/>
          <w:noProof/>
        </w:rPr>
        <w:t>vol</w:t>
      </w:r>
      <w:r w:rsidRPr="00D270EE">
        <w:rPr>
          <w:noProof/>
        </w:rPr>
        <w:t xml:space="preserve"> and a </w:t>
      </w:r>
      <w:r w:rsidRPr="00D270EE">
        <w:rPr>
          <w:b/>
          <w:noProof/>
        </w:rPr>
        <w:t>string</w:t>
      </w:r>
      <w:r w:rsidRPr="00D270EE">
        <w:rPr>
          <w:noProof/>
        </w:rPr>
        <w:t xml:space="preserve">, which contains the figures' coordinates. </w:t>
      </w:r>
    </w:p>
    <w:p w14:paraId="4C9C1E0E" w14:textId="77777777" w:rsidR="007E2D55" w:rsidRPr="00D270EE" w:rsidRDefault="007E2D55" w:rsidP="007E2D55">
      <w:pPr>
        <w:rPr>
          <w:b/>
          <w:noProof/>
          <w:u w:val="single"/>
          <w:lang w:val="bg-BG"/>
        </w:rPr>
      </w:pPr>
      <w:r w:rsidRPr="00D270EE">
        <w:rPr>
          <w:b/>
          <w:noProof/>
          <w:u w:val="single"/>
        </w:rPr>
        <w:t>For more information check the examples.</w:t>
      </w:r>
    </w:p>
    <w:p w14:paraId="1C39CC7D" w14:textId="77777777" w:rsidR="007E2D55" w:rsidRPr="00D270EE" w:rsidRDefault="007E2D55" w:rsidP="007E2D55">
      <w:pPr>
        <w:pStyle w:val="Heading3"/>
        <w:rPr>
          <w:noProof/>
          <w:lang w:val="bg-BG"/>
        </w:rPr>
      </w:pPr>
      <w:r w:rsidRPr="00D270EE">
        <w:rPr>
          <w:noProof/>
        </w:rPr>
        <w:t>Output</w:t>
      </w:r>
    </w:p>
    <w:p w14:paraId="7066A33C" w14:textId="77777777" w:rsidR="007E2D55" w:rsidRPr="00D270EE" w:rsidRDefault="007E2D55" w:rsidP="007E2D55">
      <w:pPr>
        <w:rPr>
          <w:noProof/>
          <w:lang w:val="bg-BG"/>
        </w:rPr>
      </w:pPr>
      <w:r w:rsidRPr="00D270EE">
        <w:rPr>
          <w:noProof/>
        </w:rPr>
        <w:t xml:space="preserve">The output should be </w:t>
      </w:r>
      <w:r w:rsidRPr="00D270EE">
        <w:rPr>
          <w:b/>
          <w:noProof/>
        </w:rPr>
        <w:t>returned</w:t>
      </w:r>
      <w:r w:rsidRPr="00D270EE">
        <w:rPr>
          <w:noProof/>
        </w:rPr>
        <w:t xml:space="preserve"> as an </w:t>
      </w:r>
      <w:r w:rsidRPr="00D270EE">
        <w:rPr>
          <w:b/>
          <w:noProof/>
        </w:rPr>
        <w:t>array</w:t>
      </w:r>
      <w:r w:rsidRPr="00D270EE">
        <w:rPr>
          <w:noProof/>
        </w:rPr>
        <w:t xml:space="preserve"> </w:t>
      </w:r>
      <w:r w:rsidRPr="00D270EE">
        <w:rPr>
          <w:b/>
          <w:noProof/>
        </w:rPr>
        <w:t>of objects</w:t>
      </w:r>
      <w:r w:rsidRPr="00D270EE">
        <w:rPr>
          <w:noProof/>
        </w:rPr>
        <w:t xml:space="preserve">. Each object has </w:t>
      </w:r>
      <w:r w:rsidRPr="00D270EE">
        <w:rPr>
          <w:b/>
          <w:noProof/>
        </w:rPr>
        <w:t>two</w:t>
      </w:r>
      <w:r w:rsidRPr="00D270EE">
        <w:rPr>
          <w:noProof/>
        </w:rPr>
        <w:t xml:space="preserve"> </w:t>
      </w:r>
      <w:r w:rsidRPr="00D270EE">
        <w:rPr>
          <w:b/>
          <w:noProof/>
        </w:rPr>
        <w:t>properties</w:t>
      </w:r>
      <w:r w:rsidRPr="00D270EE">
        <w:rPr>
          <w:noProof/>
        </w:rPr>
        <w:t xml:space="preserve">: the figure's </w:t>
      </w:r>
      <w:r w:rsidRPr="00D270EE">
        <w:rPr>
          <w:b/>
          <w:noProof/>
        </w:rPr>
        <w:t>area</w:t>
      </w:r>
      <w:r w:rsidRPr="00D270EE">
        <w:rPr>
          <w:noProof/>
        </w:rPr>
        <w:t xml:space="preserve"> and </w:t>
      </w:r>
      <w:r w:rsidRPr="00D270EE">
        <w:rPr>
          <w:b/>
          <w:noProof/>
        </w:rPr>
        <w:t>volume</w:t>
      </w:r>
      <w:r w:rsidRPr="00D270EE">
        <w:rPr>
          <w:noProof/>
        </w:rPr>
        <w:t>.</w:t>
      </w:r>
    </w:p>
    <w:p w14:paraId="2C912E1B" w14:textId="1EB23DF9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</w:rPr>
        <w:t>[</w:t>
      </w:r>
    </w:p>
    <w:p w14:paraId="58A29EA5" w14:textId="77777777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  <w:lang w:val="bg-BG"/>
        </w:rPr>
        <w:t xml:space="preserve">  </w:t>
      </w:r>
      <w:r w:rsidRPr="00D270EE">
        <w:rPr>
          <w:rFonts w:ascii="Consolas" w:hAnsi="Consolas"/>
          <w:b/>
          <w:noProof/>
        </w:rPr>
        <w:t>{ area: ${area1}, volume: ${volume1} },</w:t>
      </w:r>
    </w:p>
    <w:p w14:paraId="71ACFBCD" w14:textId="77777777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  <w:lang w:val="bg-BG"/>
        </w:rPr>
        <w:t xml:space="preserve">  </w:t>
      </w:r>
      <w:r w:rsidRPr="00D270EE">
        <w:rPr>
          <w:rFonts w:ascii="Consolas" w:hAnsi="Consolas"/>
          <w:b/>
          <w:noProof/>
        </w:rPr>
        <w:t>{ area: ${area2}, volume: ${volume2} },</w:t>
      </w:r>
    </w:p>
    <w:p w14:paraId="1444DBD7" w14:textId="77777777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  <w:lang w:val="bg-BG"/>
        </w:rPr>
        <w:t xml:space="preserve">  </w:t>
      </w:r>
      <w:r w:rsidRPr="00D270EE">
        <w:rPr>
          <w:rFonts w:ascii="Consolas" w:hAnsi="Consolas"/>
          <w:b/>
          <w:noProof/>
        </w:rPr>
        <w:t>. . .</w:t>
      </w:r>
    </w:p>
    <w:p w14:paraId="30B27E07" w14:textId="370047C2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</w:rPr>
        <w:t>]</w:t>
      </w:r>
    </w:p>
    <w:p w14:paraId="4A99B1DA" w14:textId="77777777" w:rsidR="007E2D55" w:rsidRPr="00D270EE" w:rsidRDefault="007E2D55" w:rsidP="007E2D55">
      <w:pPr>
        <w:pStyle w:val="Heading3"/>
        <w:rPr>
          <w:noProof/>
          <w:lang w:val="bg-BG"/>
        </w:rPr>
      </w:pPr>
      <w:r w:rsidRPr="00D270EE">
        <w:rPr>
          <w:noProof/>
        </w:rPr>
        <w:t>Note:</w:t>
      </w:r>
    </w:p>
    <w:p w14:paraId="0548D3D6" w14:textId="77777777" w:rsidR="007E2D55" w:rsidRPr="00D270EE" w:rsidRDefault="007E2D55" w:rsidP="007E2D55">
      <w:pPr>
        <w:rPr>
          <w:b/>
          <w:u w:val="single"/>
          <w:lang w:val="bg-BG"/>
        </w:rPr>
      </w:pPr>
      <w:r w:rsidRPr="00D270EE">
        <w:rPr>
          <w:b/>
          <w:u w:val="single"/>
        </w:rPr>
        <w:t>Submit only the solve function.</w:t>
      </w:r>
    </w:p>
    <w:p w14:paraId="55F371D6" w14:textId="77777777" w:rsidR="007E2D55" w:rsidRPr="00D270EE" w:rsidRDefault="007E2D55" w:rsidP="007E2D55">
      <w:pPr>
        <w:pStyle w:val="Heading3"/>
        <w:rPr>
          <w:noProof/>
          <w:lang w:val="bg-BG"/>
        </w:rPr>
      </w:pPr>
      <w:r w:rsidRPr="00D270EE">
        <w:rPr>
          <w:noProof/>
        </w:rPr>
        <w:lastRenderedPageBreak/>
        <w:t>Examples</w:t>
      </w:r>
    </w:p>
    <w:tbl>
      <w:tblPr>
        <w:tblStyle w:val="TableGrid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16"/>
        <w:gridCol w:w="5217"/>
      </w:tblGrid>
      <w:tr w:rsidR="007E2D55" w:rsidRPr="00D270EE" w14:paraId="79FD97E6" w14:textId="77777777" w:rsidTr="00CE1281">
        <w:tc>
          <w:tcPr>
            <w:tcW w:w="5216" w:type="dxa"/>
            <w:shd w:val="clear" w:color="auto" w:fill="D9D9D9" w:themeFill="background1" w:themeFillShade="D9"/>
          </w:tcPr>
          <w:p w14:paraId="77630850" w14:textId="77777777" w:rsidR="007E2D55" w:rsidRPr="00D270EE" w:rsidRDefault="007E2D55" w:rsidP="00CE1281">
            <w:pPr>
              <w:pStyle w:val="Code"/>
              <w:spacing w:before="0" w:after="0"/>
              <w:jc w:val="center"/>
            </w:pPr>
            <w:r w:rsidRPr="00D270EE">
              <w:t>Sample Input</w:t>
            </w:r>
          </w:p>
        </w:tc>
        <w:tc>
          <w:tcPr>
            <w:tcW w:w="5217" w:type="dxa"/>
            <w:shd w:val="clear" w:color="auto" w:fill="D9D9D9" w:themeFill="background1" w:themeFillShade="D9"/>
          </w:tcPr>
          <w:p w14:paraId="2D42E2A5" w14:textId="77777777" w:rsidR="007E2D55" w:rsidRPr="00D270EE" w:rsidRDefault="007E2D55" w:rsidP="00CE1281">
            <w:pPr>
              <w:pStyle w:val="Code"/>
              <w:spacing w:before="0" w:after="0"/>
              <w:jc w:val="center"/>
            </w:pPr>
            <w:r w:rsidRPr="00D270EE">
              <w:t>Output</w:t>
            </w:r>
          </w:p>
        </w:tc>
      </w:tr>
      <w:tr w:rsidR="007E2D55" w:rsidRPr="00D270EE" w14:paraId="044F713C" w14:textId="77777777" w:rsidTr="00CE1281">
        <w:tc>
          <w:tcPr>
            <w:tcW w:w="5216" w:type="dxa"/>
          </w:tcPr>
          <w:p w14:paraId="10B94918" w14:textId="60D9EB23" w:rsidR="007E2D55" w:rsidRPr="00D270EE" w:rsidRDefault="00785856" w:rsidP="00CE1281">
            <w:pPr>
              <w:pStyle w:val="Code"/>
              <w:rPr>
                <w:lang w:val="bg-BG"/>
              </w:rPr>
            </w:pPr>
            <w:r>
              <w:t>area, vol, `</w:t>
            </w:r>
            <w:r w:rsidR="007E2D55" w:rsidRPr="00D270EE">
              <w:t>[</w:t>
            </w:r>
          </w:p>
          <w:p w14:paraId="2F35DEFC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1","y":"2","z":"10"},</w:t>
            </w:r>
          </w:p>
          <w:p w14:paraId="40B8250A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7","y":"7","z":"10"},</w:t>
            </w:r>
          </w:p>
          <w:p w14:paraId="7371D303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5","y":"2","z":"10"}</w:t>
            </w:r>
          </w:p>
          <w:p w14:paraId="70B906E2" w14:textId="095C53FE" w:rsidR="007E2D55" w:rsidRPr="00D270EE" w:rsidRDefault="00785856" w:rsidP="00CE1281">
            <w:pPr>
              <w:pStyle w:val="Code"/>
            </w:pPr>
            <w:r>
              <w:t>]`</w:t>
            </w:r>
          </w:p>
        </w:tc>
        <w:tc>
          <w:tcPr>
            <w:tcW w:w="5217" w:type="dxa"/>
          </w:tcPr>
          <w:p w14:paraId="054A026B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[</w:t>
            </w:r>
          </w:p>
          <w:p w14:paraId="034B6F28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2, volume: 20 },</w:t>
            </w:r>
          </w:p>
          <w:p w14:paraId="7FF4126A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49, volume: 490 },</w:t>
            </w:r>
          </w:p>
          <w:p w14:paraId="51737840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10, volume: 100 }</w:t>
            </w:r>
          </w:p>
          <w:p w14:paraId="55D916E0" w14:textId="77777777" w:rsidR="007E2D55" w:rsidRPr="00D270EE" w:rsidRDefault="007E2D55" w:rsidP="00CE1281">
            <w:pPr>
              <w:pStyle w:val="Code"/>
            </w:pPr>
            <w:r w:rsidRPr="00D270EE">
              <w:t>]</w:t>
            </w:r>
          </w:p>
        </w:tc>
      </w:tr>
      <w:tr w:rsidR="007E2D55" w:rsidRPr="00D270EE" w14:paraId="328FAEC0" w14:textId="77777777" w:rsidTr="00CE1281">
        <w:tc>
          <w:tcPr>
            <w:tcW w:w="5216" w:type="dxa"/>
          </w:tcPr>
          <w:p w14:paraId="76B7C6D0" w14:textId="5B0D8A33" w:rsidR="007E2D55" w:rsidRPr="00D270EE" w:rsidRDefault="00785856" w:rsidP="00CE1281">
            <w:pPr>
              <w:pStyle w:val="Code"/>
              <w:rPr>
                <w:lang w:val="bg-BG"/>
              </w:rPr>
            </w:pPr>
            <w:r>
              <w:t>area, vol, `</w:t>
            </w:r>
            <w:r w:rsidR="007E2D55" w:rsidRPr="00D270EE">
              <w:t>[</w:t>
            </w:r>
          </w:p>
          <w:p w14:paraId="0353065D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10","y":"-22","z":"10"},</w:t>
            </w:r>
          </w:p>
          <w:p w14:paraId="2327C75F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47","y":"7","z":"-5"},</w:t>
            </w:r>
          </w:p>
          <w:p w14:paraId="48185A16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55","y":"8","z":"0"},</w:t>
            </w:r>
          </w:p>
          <w:p w14:paraId="6944CEEA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100","y":"100","z":"100"},</w:t>
            </w:r>
          </w:p>
          <w:p w14:paraId="0FC2C772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55","y":"80","z":"250"}</w:t>
            </w:r>
          </w:p>
          <w:p w14:paraId="3E6A0B20" w14:textId="6361F197" w:rsidR="007E2D55" w:rsidRPr="00D270EE" w:rsidRDefault="00785856" w:rsidP="00CE1281">
            <w:pPr>
              <w:pStyle w:val="Code"/>
            </w:pPr>
            <w:r>
              <w:t>]`</w:t>
            </w:r>
          </w:p>
        </w:tc>
        <w:tc>
          <w:tcPr>
            <w:tcW w:w="5217" w:type="dxa"/>
          </w:tcPr>
          <w:p w14:paraId="053992A3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[</w:t>
            </w:r>
          </w:p>
          <w:p w14:paraId="0CBB19AF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220, volume: 2200 },</w:t>
            </w:r>
          </w:p>
          <w:p w14:paraId="00D51755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329, volume: 1645 },</w:t>
            </w:r>
          </w:p>
          <w:p w14:paraId="09ECD9AB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440, volume: 0 },</w:t>
            </w:r>
          </w:p>
          <w:p w14:paraId="5E673B07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10000, volume: 1000000 },</w:t>
            </w:r>
          </w:p>
          <w:p w14:paraId="395072F1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4400, volume: 1100000 }</w:t>
            </w:r>
          </w:p>
          <w:p w14:paraId="5E565F37" w14:textId="77777777" w:rsidR="007E2D55" w:rsidRPr="00D270EE" w:rsidRDefault="007E2D55" w:rsidP="00CE1281">
            <w:pPr>
              <w:pStyle w:val="Code"/>
            </w:pPr>
            <w:r w:rsidRPr="00D270EE">
              <w:t>]</w:t>
            </w:r>
          </w:p>
        </w:tc>
      </w:tr>
    </w:tbl>
    <w:p w14:paraId="668E8602" w14:textId="77777777" w:rsidR="007E2D55" w:rsidRPr="00585BFA" w:rsidRDefault="007E2D55" w:rsidP="00585BFA">
      <w:pPr>
        <w:rPr>
          <w:noProof/>
          <w:lang w:val="bg-BG"/>
        </w:rPr>
      </w:pPr>
    </w:p>
    <w:p w14:paraId="19F0712D" w14:textId="77777777" w:rsidR="00585BFA" w:rsidRPr="00585BFA" w:rsidRDefault="00585BFA" w:rsidP="00585BFA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85BFA">
        <w:rPr>
          <w:noProof/>
        </w:rPr>
        <w:t>Add</w:t>
      </w:r>
    </w:p>
    <w:p w14:paraId="38328172" w14:textId="671AF509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Write a program that keeps a number </w:t>
      </w:r>
      <w:r w:rsidRPr="00585BFA">
        <w:rPr>
          <w:rStyle w:val="Strong"/>
          <w:noProof/>
        </w:rPr>
        <w:t>inside its context</w:t>
      </w:r>
      <w:r w:rsidRPr="00585BFA">
        <w:rPr>
          <w:noProof/>
        </w:rPr>
        <w:t xml:space="preserve"> and </w:t>
      </w:r>
      <w:r w:rsidRPr="00585BFA">
        <w:rPr>
          <w:b/>
          <w:noProof/>
        </w:rPr>
        <w:t>returns</w:t>
      </w:r>
      <w:r w:rsidR="002C273C">
        <w:rPr>
          <w:b/>
          <w:noProof/>
        </w:rPr>
        <w:t xml:space="preserve"> </w:t>
      </w:r>
      <w:r w:rsidR="002C273C" w:rsidRPr="002C273C">
        <w:rPr>
          <w:noProof/>
        </w:rPr>
        <w:t>a</w:t>
      </w:r>
      <w:r w:rsidRPr="00585BFA">
        <w:rPr>
          <w:noProof/>
        </w:rPr>
        <w:t xml:space="preserve"> new function that </w:t>
      </w:r>
      <w:r w:rsidRPr="00585BFA">
        <w:rPr>
          <w:rStyle w:val="Strong"/>
        </w:rPr>
        <w:t>adds</w:t>
      </w:r>
      <w:r w:rsidRPr="00585BFA">
        <w:rPr>
          <w:noProof/>
        </w:rPr>
        <w:t xml:space="preserve"> a </w:t>
      </w:r>
      <w:r w:rsidRPr="00585BFA">
        <w:rPr>
          <w:rStyle w:val="Strong"/>
        </w:rPr>
        <w:t>given</w:t>
      </w:r>
      <w:r w:rsidRPr="00585BFA">
        <w:rPr>
          <w:noProof/>
        </w:rPr>
        <w:t xml:space="preserve"> number to the previous one.</w:t>
      </w:r>
    </w:p>
    <w:p w14:paraId="049CD1CD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Input</w:t>
      </w:r>
    </w:p>
    <w:p w14:paraId="0F2961B8" w14:textId="22D3C521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Check the </w:t>
      </w:r>
      <w:r w:rsidRPr="00585BFA">
        <w:rPr>
          <w:rStyle w:val="Strong"/>
        </w:rPr>
        <w:t>examples</w:t>
      </w:r>
      <w:r w:rsidRPr="00585BFA">
        <w:rPr>
          <w:noProof/>
        </w:rPr>
        <w:t xml:space="preserve"> </w:t>
      </w:r>
      <w:r w:rsidRPr="00585BFA">
        <w:rPr>
          <w:rStyle w:val="Strong"/>
        </w:rPr>
        <w:t>below</w:t>
      </w:r>
      <w:r w:rsidRPr="00585BFA">
        <w:rPr>
          <w:noProof/>
        </w:rPr>
        <w:t xml:space="preserve"> to see how your code will be executed</w:t>
      </w:r>
      <w:r w:rsidR="00903850">
        <w:rPr>
          <w:noProof/>
        </w:rPr>
        <w:t>.</w:t>
      </w:r>
    </w:p>
    <w:p w14:paraId="419684D1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Output</w:t>
      </w:r>
    </w:p>
    <w:p w14:paraId="46722FE0" w14:textId="209B221C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Your function should </w:t>
      </w:r>
      <w:r w:rsidRPr="00585BFA">
        <w:rPr>
          <w:rStyle w:val="Strong"/>
        </w:rPr>
        <w:t>return</w:t>
      </w:r>
      <w:r w:rsidR="00AA6EB2">
        <w:rPr>
          <w:noProof/>
        </w:rPr>
        <w:t xml:space="preserve"> the final result</w:t>
      </w:r>
      <w:r w:rsidRPr="00585BFA">
        <w:rPr>
          <w:noProof/>
        </w:rPr>
        <w:t>.</w:t>
      </w:r>
    </w:p>
    <w:p w14:paraId="25A37812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Examples</w:t>
      </w:r>
    </w:p>
    <w:tbl>
      <w:tblPr>
        <w:tblStyle w:val="TableGrid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16"/>
        <w:gridCol w:w="5217"/>
      </w:tblGrid>
      <w:tr w:rsidR="00585BFA" w:rsidRPr="00585BFA" w14:paraId="59DCFA0C" w14:textId="77777777" w:rsidTr="00D863C9">
        <w:tc>
          <w:tcPr>
            <w:tcW w:w="4535" w:type="dxa"/>
            <w:shd w:val="clear" w:color="auto" w:fill="D9D9D9" w:themeFill="background1" w:themeFillShade="D9"/>
          </w:tcPr>
          <w:p w14:paraId="0B422043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Sample 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02DC5607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Output</w:t>
            </w:r>
          </w:p>
        </w:tc>
      </w:tr>
      <w:tr w:rsidR="00585BFA" w:rsidRPr="00585BFA" w14:paraId="6CFB64D4" w14:textId="77777777" w:rsidTr="00D863C9">
        <w:tc>
          <w:tcPr>
            <w:tcW w:w="4535" w:type="dxa"/>
          </w:tcPr>
          <w:p w14:paraId="0D717E5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let add5 = solution(5);</w:t>
            </w:r>
          </w:p>
          <w:p w14:paraId="5608DA9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console.log(add5(2));</w:t>
            </w:r>
          </w:p>
          <w:p w14:paraId="2CB6F740" w14:textId="77777777" w:rsidR="00585BFA" w:rsidRPr="00585BFA" w:rsidRDefault="00585BFA" w:rsidP="00D863C9">
            <w:pPr>
              <w:pStyle w:val="Code"/>
            </w:pPr>
            <w:r w:rsidRPr="00585BFA">
              <w:t>console.log(add5(3));</w:t>
            </w:r>
          </w:p>
        </w:tc>
        <w:tc>
          <w:tcPr>
            <w:tcW w:w="4535" w:type="dxa"/>
          </w:tcPr>
          <w:p w14:paraId="023819A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7</w:t>
            </w:r>
          </w:p>
          <w:p w14:paraId="3D3D1FD8" w14:textId="77777777" w:rsidR="00585BFA" w:rsidRPr="00585BFA" w:rsidRDefault="00585BFA" w:rsidP="00D863C9">
            <w:pPr>
              <w:pStyle w:val="Code"/>
            </w:pPr>
            <w:r w:rsidRPr="00585BFA">
              <w:t>8</w:t>
            </w:r>
          </w:p>
        </w:tc>
      </w:tr>
      <w:tr w:rsidR="00585BFA" w:rsidRPr="00585BFA" w14:paraId="458F2845" w14:textId="77777777" w:rsidTr="00D863C9">
        <w:tc>
          <w:tcPr>
            <w:tcW w:w="4535" w:type="dxa"/>
          </w:tcPr>
          <w:p w14:paraId="0358152D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let add7 = solution(7);</w:t>
            </w:r>
          </w:p>
          <w:p w14:paraId="65311212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console.log(add7(2));</w:t>
            </w:r>
          </w:p>
          <w:p w14:paraId="268F3B9F" w14:textId="77777777" w:rsidR="00585BFA" w:rsidRPr="00585BFA" w:rsidRDefault="00585BFA" w:rsidP="00D863C9">
            <w:pPr>
              <w:pStyle w:val="Code"/>
            </w:pPr>
            <w:r w:rsidRPr="00585BFA">
              <w:t>console.log(add7(3));</w:t>
            </w:r>
          </w:p>
        </w:tc>
        <w:tc>
          <w:tcPr>
            <w:tcW w:w="4535" w:type="dxa"/>
          </w:tcPr>
          <w:p w14:paraId="5FEEF8A2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9</w:t>
            </w:r>
          </w:p>
          <w:p w14:paraId="6DC54FB1" w14:textId="77777777" w:rsidR="00585BFA" w:rsidRPr="00585BFA" w:rsidRDefault="00585BFA" w:rsidP="00D863C9">
            <w:pPr>
              <w:pStyle w:val="Code"/>
            </w:pPr>
            <w:r w:rsidRPr="00585BFA">
              <w:t>10</w:t>
            </w:r>
          </w:p>
        </w:tc>
      </w:tr>
    </w:tbl>
    <w:p w14:paraId="2008B95B" w14:textId="77777777" w:rsidR="00585BFA" w:rsidRPr="00585BFA" w:rsidRDefault="00585BFA" w:rsidP="00585BFA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85BFA">
        <w:rPr>
          <w:noProof/>
        </w:rPr>
        <w:lastRenderedPageBreak/>
        <w:t>Currency Format</w:t>
      </w:r>
    </w:p>
    <w:p w14:paraId="09BBAD2E" w14:textId="2007FBF3" w:rsidR="00585BFA" w:rsidRPr="00585BFA" w:rsidRDefault="00585BFA" w:rsidP="00585BFA">
      <w:pPr>
        <w:rPr>
          <w:lang w:val="bg-BG"/>
        </w:rPr>
      </w:pPr>
      <w:r w:rsidRPr="00585BFA">
        <w:t xml:space="preserve">Write a </w:t>
      </w:r>
      <w:r w:rsidRPr="00253038">
        <w:rPr>
          <w:b/>
        </w:rPr>
        <w:t>higher-order</w:t>
      </w:r>
      <w:r w:rsidRPr="00585BFA">
        <w:t xml:space="preserve"> function </w:t>
      </w:r>
      <w:r w:rsidR="000669C6" w:rsidRPr="000669C6">
        <w:rPr>
          <w:rStyle w:val="CodeChar"/>
        </w:rPr>
        <w:t>createFormatter</w:t>
      </w:r>
      <w:r w:rsidR="000669C6">
        <w:t xml:space="preserve"> </w:t>
      </w:r>
      <w:r w:rsidRPr="00585BFA">
        <w:t xml:space="preserve">that fixes some of the parameters of another function. Your program will </w:t>
      </w:r>
      <w:r w:rsidRPr="000669C6">
        <w:rPr>
          <w:b/>
          <w:bCs/>
        </w:rPr>
        <w:t xml:space="preserve">receive </w:t>
      </w:r>
      <w:r w:rsidR="000669C6" w:rsidRPr="000669C6">
        <w:rPr>
          <w:b/>
          <w:bCs/>
        </w:rPr>
        <w:t>four parameters</w:t>
      </w:r>
      <w:r w:rsidR="000669C6">
        <w:t xml:space="preserve">: </w:t>
      </w:r>
      <w:r w:rsidR="000669C6" w:rsidRPr="000669C6">
        <w:rPr>
          <w:b/>
          <w:bCs/>
        </w:rPr>
        <w:t>three values</w:t>
      </w:r>
      <w:r w:rsidR="000669C6">
        <w:t xml:space="preserve"> and </w:t>
      </w:r>
      <w:r w:rsidRPr="00585BFA">
        <w:t xml:space="preserve">a </w:t>
      </w:r>
      <w:r w:rsidRPr="000669C6">
        <w:rPr>
          <w:b/>
          <w:bCs/>
        </w:rPr>
        <w:t>function</w:t>
      </w:r>
      <w:r w:rsidRPr="00585BFA">
        <w:t xml:space="preserve"> that </w:t>
      </w:r>
      <w:r w:rsidRPr="00585BFA">
        <w:rPr>
          <w:b/>
        </w:rPr>
        <w:t>takes 4 parameters</w:t>
      </w:r>
      <w:r w:rsidRPr="00585BFA">
        <w:t xml:space="preserve"> and </w:t>
      </w:r>
      <w:r w:rsidRPr="00585BFA">
        <w:rPr>
          <w:b/>
        </w:rPr>
        <w:t>returns a formatted string</w:t>
      </w:r>
      <w:r w:rsidRPr="00585BFA">
        <w:t xml:space="preserve"> </w:t>
      </w:r>
      <w:r w:rsidRPr="00585BFA">
        <w:rPr>
          <w:noProof/>
        </w:rPr>
        <w:t>(</w:t>
      </w:r>
      <w:r w:rsidRPr="00585BFA">
        <w:t xml:space="preserve">a monetary value with currency symbol). </w:t>
      </w:r>
    </w:p>
    <w:p w14:paraId="7FEF7E5F" w14:textId="749B10E2" w:rsidR="00585BFA" w:rsidRPr="00585BFA" w:rsidRDefault="00585BFA" w:rsidP="00585BFA">
      <w:pPr>
        <w:rPr>
          <w:lang w:val="bg-BG"/>
        </w:rPr>
      </w:pPr>
      <w:r w:rsidRPr="00585BFA">
        <w:t xml:space="preserve">Your task is to </w:t>
      </w:r>
      <w:r w:rsidRPr="00585BFA">
        <w:rPr>
          <w:b/>
        </w:rPr>
        <w:t xml:space="preserve">return </w:t>
      </w:r>
      <w:r w:rsidR="000669C6">
        <w:rPr>
          <w:b/>
        </w:rPr>
        <w:t xml:space="preserve">a partially applied </w:t>
      </w:r>
      <w:r w:rsidRPr="00585BFA">
        <w:rPr>
          <w:b/>
        </w:rPr>
        <w:t>function</w:t>
      </w:r>
      <w:r w:rsidR="000669C6" w:rsidRPr="000669C6">
        <w:t xml:space="preserve">, based on the input </w:t>
      </w:r>
      <w:r w:rsidR="00433BDA" w:rsidRPr="000669C6">
        <w:t>function</w:t>
      </w:r>
      <w:r w:rsidR="00433BDA">
        <w:t xml:space="preserve"> that</w:t>
      </w:r>
      <w:r w:rsidR="000669C6">
        <w:t xml:space="preserve"> has its </w:t>
      </w:r>
      <w:r w:rsidR="000669C6" w:rsidRPr="000669C6">
        <w:rPr>
          <w:b/>
          <w:bCs/>
        </w:rPr>
        <w:t>first three</w:t>
      </w:r>
      <w:r w:rsidR="000669C6">
        <w:t xml:space="preserve"> parameters fixed and </w:t>
      </w:r>
      <w:r w:rsidRPr="00585BFA">
        <w:t xml:space="preserve">only </w:t>
      </w:r>
      <w:r w:rsidRPr="00585BFA">
        <w:rPr>
          <w:b/>
        </w:rPr>
        <w:t>takes one parameter</w:t>
      </w:r>
      <w:r w:rsidRPr="00585BFA">
        <w:t>.</w:t>
      </w:r>
    </w:p>
    <w:p w14:paraId="21CFF95A" w14:textId="77777777" w:rsidR="00585BFA" w:rsidRPr="00585BFA" w:rsidRDefault="00585BFA" w:rsidP="00585BFA">
      <w:pPr>
        <w:rPr>
          <w:lang w:val="bg-BG"/>
        </w:rPr>
      </w:pPr>
      <w:r w:rsidRPr="00585BFA">
        <w:t xml:space="preserve">You will receive the following function: </w:t>
      </w: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585BFA" w:rsidRPr="00585BFA" w14:paraId="3554D4F8" w14:textId="77777777" w:rsidTr="00D863C9">
        <w:tc>
          <w:tcPr>
            <w:tcW w:w="10431" w:type="dxa"/>
            <w:shd w:val="clear" w:color="auto" w:fill="D9D9D9" w:themeFill="background1" w:themeFillShade="D9"/>
          </w:tcPr>
          <w:p w14:paraId="429DA878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currencyFormatter</w:t>
            </w:r>
          </w:p>
        </w:tc>
      </w:tr>
      <w:tr w:rsidR="00585BFA" w:rsidRPr="00585BFA" w14:paraId="235D17FC" w14:textId="77777777" w:rsidTr="00D863C9">
        <w:tc>
          <w:tcPr>
            <w:tcW w:w="10431" w:type="dxa"/>
          </w:tcPr>
          <w:p w14:paraId="127AEB9D" w14:textId="77777777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t>function currencyFormatter(separator, symbol, symbolFirst, value) {</w:t>
            </w:r>
          </w:p>
          <w:p w14:paraId="10AD9E62" w14:textId="77777777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let result = Math.trunc(value) + separator;</w:t>
            </w:r>
          </w:p>
          <w:p w14:paraId="6FA1DFDA" w14:textId="77777777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result += value.toFixed(2).substr(-2,2);</w:t>
            </w:r>
          </w:p>
          <w:p w14:paraId="3015AEA0" w14:textId="77777777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if (symbolFirst) return symbol + ' ' + result;</w:t>
            </w:r>
          </w:p>
          <w:p w14:paraId="4AD8F07D" w14:textId="77777777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else return result + ' ' + symbol;</w:t>
            </w:r>
          </w:p>
          <w:p w14:paraId="7F8EC65F" w14:textId="77777777" w:rsidR="00585BFA" w:rsidRPr="00585BFA" w:rsidRDefault="00585BFA" w:rsidP="00D863C9">
            <w:pPr>
              <w:pStyle w:val="Code"/>
              <w:contextualSpacing/>
            </w:pPr>
            <w:r w:rsidRPr="00585BFA">
              <w:t>}</w:t>
            </w:r>
          </w:p>
        </w:tc>
      </w:tr>
    </w:tbl>
    <w:p w14:paraId="456DE08F" w14:textId="7F92C265" w:rsidR="00585BFA" w:rsidRPr="00585BFA" w:rsidRDefault="000669C6" w:rsidP="00585BFA">
      <w:pPr>
        <w:rPr>
          <w:lang w:val="bg-BG"/>
        </w:rPr>
      </w:pPr>
      <w:r>
        <w:t xml:space="preserve">Receive and set </w:t>
      </w:r>
      <w:r w:rsidR="00585BFA" w:rsidRPr="00585BFA">
        <w:t>the following parameters to fixed values:</w:t>
      </w:r>
    </w:p>
    <w:p w14:paraId="234CA8C4" w14:textId="6ECB4C78" w:rsidR="00585BFA" w:rsidRPr="00585BFA" w:rsidRDefault="00585BFA" w:rsidP="00585BFA">
      <w:pPr>
        <w:pStyle w:val="Code"/>
        <w:contextualSpacing/>
        <w:rPr>
          <w:lang w:val="bg-BG"/>
        </w:rPr>
      </w:pPr>
      <w:r w:rsidRPr="00585BFA">
        <w:t>separator</w:t>
      </w:r>
    </w:p>
    <w:p w14:paraId="4EF3205F" w14:textId="29B66195" w:rsidR="00585BFA" w:rsidRPr="00585BFA" w:rsidRDefault="00585BFA" w:rsidP="00585BFA">
      <w:pPr>
        <w:pStyle w:val="Code"/>
        <w:contextualSpacing/>
        <w:rPr>
          <w:lang w:val="bg-BG"/>
        </w:rPr>
      </w:pPr>
      <w:r w:rsidRPr="00585BFA">
        <w:t>symbol</w:t>
      </w:r>
    </w:p>
    <w:p w14:paraId="602DCD0D" w14:textId="0E414134" w:rsidR="00585BFA" w:rsidRPr="00585BFA" w:rsidRDefault="00585BFA" w:rsidP="00585BFA">
      <w:pPr>
        <w:pStyle w:val="Code"/>
        <w:contextualSpacing/>
        <w:rPr>
          <w:lang w:val="bg-BG"/>
        </w:rPr>
      </w:pPr>
      <w:r w:rsidRPr="00585BFA">
        <w:t>symbolFirst</w:t>
      </w:r>
    </w:p>
    <w:p w14:paraId="5820652E" w14:textId="2BAB2024" w:rsidR="00585BFA" w:rsidRPr="00585BFA" w:rsidRDefault="00585BFA" w:rsidP="00585BFA">
      <w:pPr>
        <w:rPr>
          <w:lang w:val="bg-BG"/>
        </w:rPr>
      </w:pPr>
      <w:r w:rsidRPr="00585BFA">
        <w:t xml:space="preserve">The final parameter </w:t>
      </w:r>
      <w:r w:rsidRPr="00585BFA">
        <w:rPr>
          <w:rStyle w:val="CodeChar"/>
          <w:rFonts w:asciiTheme="minorHAnsi" w:hAnsiTheme="minorHAnsi" w:cstheme="minorHAnsi"/>
        </w:rPr>
        <w:t>value</w:t>
      </w:r>
      <w:r w:rsidRPr="00585BFA">
        <w:t xml:space="preserve"> is the one that the returned function </w:t>
      </w:r>
      <w:r w:rsidR="000669C6">
        <w:t>must</w:t>
      </w:r>
      <w:r w:rsidRPr="00585BFA">
        <w:t xml:space="preserve"> receive.</w:t>
      </w:r>
    </w:p>
    <w:p w14:paraId="6DD68068" w14:textId="77777777" w:rsidR="00585BFA" w:rsidRPr="00585BFA" w:rsidRDefault="00585BFA" w:rsidP="00585BFA">
      <w:pPr>
        <w:pStyle w:val="Heading3"/>
        <w:rPr>
          <w:lang w:val="bg-BG"/>
        </w:rPr>
      </w:pPr>
      <w:r w:rsidRPr="00585BFA">
        <w:t>Input</w:t>
      </w:r>
    </w:p>
    <w:p w14:paraId="1401AA20" w14:textId="1EE85C01" w:rsidR="000669C6" w:rsidRDefault="00585BFA" w:rsidP="00585BFA">
      <w:r w:rsidRPr="00585BFA">
        <w:t xml:space="preserve">You will receive </w:t>
      </w:r>
      <w:r w:rsidR="000669C6">
        <w:t>four parameters:</w:t>
      </w:r>
    </w:p>
    <w:p w14:paraId="625AF80A" w14:textId="35434609" w:rsidR="000669C6" w:rsidRDefault="000669C6" w:rsidP="000669C6">
      <w:pPr>
        <w:pStyle w:val="ListParagraph"/>
        <w:numPr>
          <w:ilvl w:val="0"/>
          <w:numId w:val="48"/>
        </w:numPr>
      </w:pPr>
      <w:r w:rsidRPr="000669C6">
        <w:rPr>
          <w:rStyle w:val="CodeChar"/>
        </w:rPr>
        <w:t>separator</w:t>
      </w:r>
      <w:r>
        <w:t xml:space="preserve"> (string)</w:t>
      </w:r>
    </w:p>
    <w:p w14:paraId="56EA7F2F" w14:textId="3F99745F" w:rsidR="000669C6" w:rsidRDefault="000669C6" w:rsidP="000669C6">
      <w:pPr>
        <w:pStyle w:val="ListParagraph"/>
        <w:numPr>
          <w:ilvl w:val="0"/>
          <w:numId w:val="48"/>
        </w:numPr>
      </w:pPr>
      <w:r w:rsidRPr="000669C6">
        <w:rPr>
          <w:rStyle w:val="CodeChar"/>
        </w:rPr>
        <w:t>symbol</w:t>
      </w:r>
      <w:r>
        <w:t xml:space="preserve"> (string)</w:t>
      </w:r>
    </w:p>
    <w:p w14:paraId="531E45B0" w14:textId="370DDCFE" w:rsidR="000669C6" w:rsidRDefault="000669C6" w:rsidP="000669C6">
      <w:pPr>
        <w:pStyle w:val="ListParagraph"/>
        <w:numPr>
          <w:ilvl w:val="0"/>
          <w:numId w:val="48"/>
        </w:numPr>
      </w:pPr>
      <w:r w:rsidRPr="000669C6">
        <w:rPr>
          <w:rStyle w:val="CodeChar"/>
        </w:rPr>
        <w:t>symbolFirst</w:t>
      </w:r>
      <w:r>
        <w:t xml:space="preserve"> (Boolean)</w:t>
      </w:r>
    </w:p>
    <w:p w14:paraId="590908CC" w14:textId="29E3C6E7" w:rsidR="00585BFA" w:rsidRPr="000669C6" w:rsidRDefault="000669C6" w:rsidP="000669C6">
      <w:pPr>
        <w:pStyle w:val="ListParagraph"/>
        <w:numPr>
          <w:ilvl w:val="0"/>
          <w:numId w:val="48"/>
        </w:numPr>
      </w:pPr>
      <w:r w:rsidRPr="000669C6">
        <w:rPr>
          <w:rStyle w:val="CodeChar"/>
        </w:rPr>
        <w:t>formatter</w:t>
      </w:r>
      <w:r>
        <w:t xml:space="preserve"> (</w:t>
      </w:r>
      <w:r w:rsidR="00585BFA" w:rsidRPr="000669C6">
        <w:t>function</w:t>
      </w:r>
      <w:r>
        <w:t>)</w:t>
      </w:r>
    </w:p>
    <w:p w14:paraId="4AA34D0E" w14:textId="77777777" w:rsidR="00585BFA" w:rsidRPr="00585BFA" w:rsidRDefault="00585BFA" w:rsidP="00585BFA">
      <w:pPr>
        <w:pStyle w:val="Heading3"/>
        <w:rPr>
          <w:lang w:val="bg-BG"/>
        </w:rPr>
      </w:pPr>
      <w:r w:rsidRPr="00585BFA">
        <w:t>Output</w:t>
      </w:r>
    </w:p>
    <w:p w14:paraId="75CFEED8" w14:textId="77777777" w:rsidR="00585BFA" w:rsidRPr="00585BFA" w:rsidRDefault="00585BFA" w:rsidP="00585BFA">
      <w:pPr>
        <w:rPr>
          <w:lang w:val="bg-BG"/>
        </w:rPr>
      </w:pPr>
      <w:r w:rsidRPr="00585BFA">
        <w:t xml:space="preserve">You need to </w:t>
      </w:r>
      <w:r w:rsidRPr="00585BFA">
        <w:rPr>
          <w:rStyle w:val="Strong"/>
        </w:rPr>
        <w:t>return a function</w:t>
      </w:r>
      <w:r w:rsidRPr="00585BFA">
        <w:t xml:space="preserve"> that takes one parameter - </w:t>
      </w:r>
      <w:r w:rsidRPr="00585BFA">
        <w:rPr>
          <w:rStyle w:val="CodeChar"/>
          <w:rFonts w:asciiTheme="minorHAnsi" w:hAnsiTheme="minorHAnsi" w:cstheme="minorHAnsi"/>
        </w:rPr>
        <w:t>value</w:t>
      </w:r>
    </w:p>
    <w:p w14:paraId="450ACFBA" w14:textId="77777777" w:rsidR="00585BFA" w:rsidRPr="00585BFA" w:rsidRDefault="00585BFA" w:rsidP="00585BFA">
      <w:pPr>
        <w:pStyle w:val="Heading3"/>
        <w:rPr>
          <w:lang w:val="bg-BG"/>
        </w:rPr>
      </w:pPr>
      <w:r w:rsidRPr="00585BFA">
        <w:t>Examples</w:t>
      </w: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585BFA" w:rsidRPr="00585BFA" w14:paraId="24881702" w14:textId="77777777" w:rsidTr="00D863C9">
        <w:tc>
          <w:tcPr>
            <w:tcW w:w="10431" w:type="dxa"/>
            <w:shd w:val="clear" w:color="auto" w:fill="D9D9D9" w:themeFill="background1" w:themeFillShade="D9"/>
          </w:tcPr>
          <w:p w14:paraId="4ACFE4C4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Sample Input</w:t>
            </w:r>
          </w:p>
        </w:tc>
      </w:tr>
      <w:tr w:rsidR="00585BFA" w:rsidRPr="00585BFA" w14:paraId="5E7EDEBE" w14:textId="77777777" w:rsidTr="00D863C9">
        <w:tc>
          <w:tcPr>
            <w:tcW w:w="10431" w:type="dxa"/>
          </w:tcPr>
          <w:p w14:paraId="13E77F78" w14:textId="394FC0EE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t xml:space="preserve">let dollarFormatter = </w:t>
            </w:r>
            <w:r w:rsidR="000669C6">
              <w:t>createFormatter</w:t>
            </w:r>
            <w:r w:rsidRPr="00585BFA">
              <w:t>(</w:t>
            </w:r>
            <w:r w:rsidR="000669C6" w:rsidRPr="000669C6">
              <w:t>',', '$', true, currencyFormatter</w:t>
            </w:r>
            <w:r w:rsidRPr="00585BFA">
              <w:t>);</w:t>
            </w:r>
          </w:p>
          <w:p w14:paraId="3311ECF8" w14:textId="77777777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t xml:space="preserve">console.log(dollarFormatter(5345));   </w:t>
            </w:r>
            <w:r w:rsidRPr="00585BFA">
              <w:rPr>
                <w:i/>
                <w:color w:val="00B050"/>
              </w:rPr>
              <w:t>// $ 5345,00</w:t>
            </w:r>
          </w:p>
          <w:p w14:paraId="51BCBFC8" w14:textId="77777777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t xml:space="preserve">console.log(dollarFormatter(3.1429)); </w:t>
            </w:r>
            <w:r w:rsidRPr="00585BFA">
              <w:rPr>
                <w:i/>
                <w:color w:val="00B050"/>
              </w:rPr>
              <w:t>// $ 3,14</w:t>
            </w:r>
          </w:p>
          <w:p w14:paraId="511645C1" w14:textId="77777777" w:rsidR="00585BFA" w:rsidRPr="00585BFA" w:rsidRDefault="00585BFA" w:rsidP="00D863C9">
            <w:pPr>
              <w:pStyle w:val="Code"/>
              <w:contextualSpacing/>
            </w:pPr>
            <w:r w:rsidRPr="00585BFA">
              <w:t xml:space="preserve">console.log(dollarFormatter(2.709));  </w:t>
            </w:r>
            <w:r w:rsidRPr="00585BFA">
              <w:rPr>
                <w:i/>
                <w:color w:val="00B050"/>
              </w:rPr>
              <w:t>// $ 2,71</w:t>
            </w:r>
          </w:p>
        </w:tc>
      </w:tr>
    </w:tbl>
    <w:p w14:paraId="443412DD" w14:textId="77777777" w:rsidR="00585BFA" w:rsidRPr="00585BFA" w:rsidRDefault="00585BFA" w:rsidP="00585BFA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85BFA">
        <w:rPr>
          <w:noProof/>
        </w:rPr>
        <w:t>Filter Employees</w:t>
      </w:r>
    </w:p>
    <w:p w14:paraId="1CC47B15" w14:textId="0E357B44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>Write a program that filters the employe</w:t>
      </w:r>
      <w:r w:rsidR="00ED607E">
        <w:rPr>
          <w:noProof/>
        </w:rPr>
        <w:t xml:space="preserve">es of your company. You should </w:t>
      </w:r>
      <w:r w:rsidRPr="00585BFA">
        <w:rPr>
          <w:noProof/>
        </w:rPr>
        <w:t xml:space="preserve">print the result in a specific format. You will receive </w:t>
      </w:r>
      <w:r w:rsidRPr="00585BFA">
        <w:rPr>
          <w:b/>
          <w:noProof/>
        </w:rPr>
        <w:t>2</w:t>
      </w:r>
      <w:r w:rsidRPr="00585BFA">
        <w:rPr>
          <w:noProof/>
        </w:rPr>
        <w:t xml:space="preserve"> parameters (</w:t>
      </w:r>
      <w:r w:rsidRPr="00585BFA">
        <w:rPr>
          <w:rFonts w:ascii="Consolas" w:hAnsi="Consolas"/>
          <w:b/>
          <w:noProof/>
        </w:rPr>
        <w:t>data</w:t>
      </w:r>
      <w:r w:rsidRPr="00585BFA">
        <w:rPr>
          <w:noProof/>
        </w:rPr>
        <w:t xml:space="preserve">, </w:t>
      </w:r>
      <w:r w:rsidRPr="00585BFA">
        <w:rPr>
          <w:rFonts w:ascii="Consolas" w:hAnsi="Consolas"/>
          <w:b/>
          <w:noProof/>
        </w:rPr>
        <w:t>criteria</w:t>
      </w:r>
      <w:r w:rsidRPr="00585BFA">
        <w:rPr>
          <w:noProof/>
        </w:rPr>
        <w:t xml:space="preserve">). You should </w:t>
      </w:r>
      <w:r w:rsidRPr="00585BFA">
        <w:rPr>
          <w:b/>
          <w:noProof/>
        </w:rPr>
        <w:t>parse</w:t>
      </w:r>
      <w:r w:rsidRPr="00585BFA">
        <w:rPr>
          <w:noProof/>
        </w:rPr>
        <w:t xml:space="preserve"> the in</w:t>
      </w:r>
      <w:r w:rsidR="00ED607E">
        <w:rPr>
          <w:noProof/>
        </w:rPr>
        <w:t>put, find all employees that fu</w:t>
      </w:r>
      <w:r w:rsidRPr="00585BFA">
        <w:rPr>
          <w:noProof/>
        </w:rPr>
        <w:t>lfi</w:t>
      </w:r>
      <w:r w:rsidR="00ED607E">
        <w:rPr>
          <w:noProof/>
        </w:rPr>
        <w:t>l</w:t>
      </w:r>
      <w:r w:rsidRPr="00585BFA">
        <w:rPr>
          <w:noProof/>
        </w:rPr>
        <w:t>l the c</w:t>
      </w:r>
      <w:r w:rsidR="00ED607E">
        <w:rPr>
          <w:noProof/>
        </w:rPr>
        <w:t xml:space="preserve">riteria, </w:t>
      </w:r>
      <w:r w:rsidRPr="00585BFA">
        <w:rPr>
          <w:noProof/>
        </w:rPr>
        <w:t>and print them.</w:t>
      </w:r>
    </w:p>
    <w:p w14:paraId="38B2A374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lastRenderedPageBreak/>
        <w:t>Input</w:t>
      </w:r>
    </w:p>
    <w:p w14:paraId="38357647" w14:textId="5F254D1F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You will receive a </w:t>
      </w:r>
      <w:r w:rsidRPr="00585BFA">
        <w:rPr>
          <w:b/>
          <w:noProof/>
        </w:rPr>
        <w:t>string</w:t>
      </w:r>
      <w:r w:rsidR="00A6355B">
        <w:rPr>
          <w:noProof/>
        </w:rPr>
        <w:t xml:space="preserve"> with all the employees, and </w:t>
      </w:r>
      <w:r w:rsidRPr="00585BFA">
        <w:rPr>
          <w:rFonts w:ascii="Consolas" w:hAnsi="Consolas"/>
          <w:b/>
          <w:noProof/>
        </w:rPr>
        <w:t>criteria</w:t>
      </w:r>
      <w:r w:rsidR="00A6355B">
        <w:rPr>
          <w:noProof/>
        </w:rPr>
        <w:t xml:space="preserve"> by which</w:t>
      </w:r>
      <w:r w:rsidRPr="00585BFA">
        <w:rPr>
          <w:noProof/>
        </w:rPr>
        <w:t xml:space="preserve"> you should sort t</w:t>
      </w:r>
      <w:r w:rsidR="00A6355B">
        <w:rPr>
          <w:noProof/>
        </w:rPr>
        <w:t>he employees. If the criteria are</w:t>
      </w:r>
      <w:r w:rsidRPr="00585BFA">
        <w:rPr>
          <w:noProof/>
        </w:rPr>
        <w:t xml:space="preserve"> </w:t>
      </w:r>
      <w:r w:rsidRPr="00585BFA">
        <w:rPr>
          <w:rFonts w:ascii="Consolas" w:hAnsi="Consolas"/>
          <w:b/>
          <w:noProof/>
        </w:rPr>
        <w:t>"all"</w:t>
      </w:r>
      <w:r w:rsidRPr="00585BFA">
        <w:rPr>
          <w:noProof/>
        </w:rPr>
        <w:t xml:space="preserve"> print all the employees in the given format.</w:t>
      </w:r>
    </w:p>
    <w:p w14:paraId="7607532A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Output</w:t>
      </w:r>
    </w:p>
    <w:p w14:paraId="120E5624" w14:textId="69A5C666" w:rsidR="00585BFA" w:rsidRPr="00585BFA" w:rsidRDefault="00A6355B" w:rsidP="00585BFA">
      <w:pPr>
        <w:rPr>
          <w:noProof/>
          <w:lang w:val="bg-BG"/>
        </w:rPr>
      </w:pPr>
      <w:r>
        <w:rPr>
          <w:noProof/>
        </w:rPr>
        <w:t xml:space="preserve">The output should be </w:t>
      </w:r>
      <w:r w:rsidR="00585BFA" w:rsidRPr="00585BFA">
        <w:rPr>
          <w:rStyle w:val="Strong"/>
          <w:noProof/>
        </w:rPr>
        <w:t>printed</w:t>
      </w:r>
      <w:r w:rsidR="00585BFA" w:rsidRPr="00585BFA">
        <w:rPr>
          <w:noProof/>
        </w:rPr>
        <w:t xml:space="preserve"> on the console. </w:t>
      </w:r>
    </w:p>
    <w:p w14:paraId="4B0B5B80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>For more information check the examples.</w:t>
      </w:r>
    </w:p>
    <w:p w14:paraId="0DC20EBA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Examples</w:t>
      </w:r>
    </w:p>
    <w:tbl>
      <w:tblPr>
        <w:tblStyle w:val="TableGrid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16"/>
        <w:gridCol w:w="5217"/>
      </w:tblGrid>
      <w:tr w:rsidR="00585BFA" w:rsidRPr="00585BFA" w14:paraId="12A0A0FC" w14:textId="77777777" w:rsidTr="00D863C9">
        <w:tc>
          <w:tcPr>
            <w:tcW w:w="4535" w:type="dxa"/>
            <w:shd w:val="clear" w:color="auto" w:fill="D9D9D9" w:themeFill="background1" w:themeFillShade="D9"/>
          </w:tcPr>
          <w:p w14:paraId="68BBA526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Sample 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01BB89C3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Output</w:t>
            </w:r>
          </w:p>
        </w:tc>
      </w:tr>
      <w:tr w:rsidR="00585BFA" w:rsidRPr="00585BFA" w14:paraId="3FBAFC42" w14:textId="77777777" w:rsidTr="00D863C9">
        <w:tc>
          <w:tcPr>
            <w:tcW w:w="4535" w:type="dxa"/>
          </w:tcPr>
          <w:p w14:paraId="374C9E4B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`[{</w:t>
            </w:r>
          </w:p>
          <w:p w14:paraId="11617D50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id": "1",</w:t>
            </w:r>
          </w:p>
          <w:p w14:paraId="64112646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Ardine",</w:t>
            </w:r>
          </w:p>
          <w:p w14:paraId="00F63ED3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last_name": "Bassam",</w:t>
            </w:r>
          </w:p>
          <w:p w14:paraId="01D4CDA4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abassam0@cnn.com",</w:t>
            </w:r>
          </w:p>
          <w:p w14:paraId="5BE1CDC4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</w:t>
            </w:r>
            <w:r w:rsidRPr="00585BFA">
              <w:rPr>
                <w:color w:val="FF0000"/>
              </w:rPr>
              <w:t>gender</w:t>
            </w:r>
            <w:r w:rsidRPr="00585BFA">
              <w:t>": "</w:t>
            </w:r>
            <w:r w:rsidRPr="00585BFA">
              <w:rPr>
                <w:color w:val="215868" w:themeColor="accent5" w:themeShade="80"/>
              </w:rPr>
              <w:t>Female</w:t>
            </w:r>
            <w:r w:rsidRPr="00585BFA">
              <w:t>"</w:t>
            </w:r>
          </w:p>
          <w:p w14:paraId="009FBE98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>}, {</w:t>
            </w:r>
          </w:p>
          <w:p w14:paraId="0B5F850B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id": "2",</w:t>
            </w:r>
          </w:p>
          <w:p w14:paraId="6A7FB6D5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Kizzee",</w:t>
            </w:r>
          </w:p>
          <w:p w14:paraId="40960BCB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last_name": "Jost",</w:t>
            </w:r>
          </w:p>
          <w:p w14:paraId="574F3706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kjost1@forbes.com",</w:t>
            </w:r>
          </w:p>
          <w:p w14:paraId="14FEB793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</w:t>
            </w:r>
            <w:r w:rsidRPr="00585BFA">
              <w:rPr>
                <w:color w:val="FF0000"/>
              </w:rPr>
              <w:t>gender</w:t>
            </w:r>
            <w:r w:rsidRPr="00585BFA">
              <w:t>": "</w:t>
            </w:r>
            <w:r w:rsidRPr="00585BFA">
              <w:rPr>
                <w:color w:val="215868" w:themeColor="accent5" w:themeShade="80"/>
              </w:rPr>
              <w:t>Female</w:t>
            </w:r>
            <w:r w:rsidRPr="00585BFA">
              <w:t>"</w:t>
            </w:r>
          </w:p>
          <w:p w14:paraId="0AD54671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 xml:space="preserve">},  </w:t>
            </w:r>
          </w:p>
          <w:p w14:paraId="32FC0DD5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{</w:t>
            </w:r>
          </w:p>
          <w:p w14:paraId="0AAB6160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id": "3",</w:t>
            </w:r>
          </w:p>
          <w:p w14:paraId="6BC34DCE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Evanne",</w:t>
            </w:r>
          </w:p>
          <w:p w14:paraId="3E8CBEF0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last_name": "Maldin",</w:t>
            </w:r>
          </w:p>
          <w:p w14:paraId="3885D4A1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emaldin2@hostgator.com",</w:t>
            </w:r>
          </w:p>
          <w:p w14:paraId="013AFD5B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gender": "Male"</w:t>
            </w:r>
          </w:p>
          <w:p w14:paraId="4F164FDE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 xml:space="preserve">}]`, </w:t>
            </w:r>
          </w:p>
          <w:p w14:paraId="2602E040" w14:textId="77777777" w:rsidR="00585BFA" w:rsidRPr="00585BFA" w:rsidRDefault="00585BFA" w:rsidP="00D863C9">
            <w:pPr>
              <w:pStyle w:val="Code"/>
            </w:pPr>
            <w:r w:rsidRPr="00585BFA">
              <w:t>'</w:t>
            </w:r>
            <w:r w:rsidRPr="00585BFA">
              <w:rPr>
                <w:color w:val="FF0000"/>
              </w:rPr>
              <w:t>gender-</w:t>
            </w:r>
            <w:r w:rsidRPr="00585BFA">
              <w:rPr>
                <w:color w:val="215868" w:themeColor="accent5" w:themeShade="80"/>
              </w:rPr>
              <w:t>Female'</w:t>
            </w:r>
          </w:p>
        </w:tc>
        <w:tc>
          <w:tcPr>
            <w:tcW w:w="4535" w:type="dxa"/>
          </w:tcPr>
          <w:p w14:paraId="5761CC11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0. Ardine Bassam - abassam0@cnn.com</w:t>
            </w:r>
          </w:p>
          <w:p w14:paraId="5DDE99B1" w14:textId="77777777" w:rsidR="00585BFA" w:rsidRPr="00585BFA" w:rsidRDefault="00585BFA" w:rsidP="00D863C9">
            <w:pPr>
              <w:pStyle w:val="Code"/>
            </w:pPr>
            <w:r w:rsidRPr="00585BFA">
              <w:t>1. Kizzee Jost - kjost1@forbes.com</w:t>
            </w:r>
          </w:p>
        </w:tc>
      </w:tr>
      <w:tr w:rsidR="00585BFA" w:rsidRPr="00585BFA" w14:paraId="7739643A" w14:textId="77777777" w:rsidTr="00D863C9">
        <w:tc>
          <w:tcPr>
            <w:tcW w:w="4535" w:type="dxa"/>
          </w:tcPr>
          <w:p w14:paraId="036C4B78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`[{</w:t>
            </w:r>
          </w:p>
          <w:p w14:paraId="6C97E5C0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id": "1",</w:t>
            </w:r>
          </w:p>
          <w:p w14:paraId="1A55E892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Kaylee",</w:t>
            </w:r>
          </w:p>
          <w:p w14:paraId="6CC7D937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</w:t>
            </w:r>
            <w:r w:rsidRPr="00585BFA">
              <w:rPr>
                <w:color w:val="FF0000"/>
              </w:rPr>
              <w:t>last_name</w:t>
            </w:r>
            <w:r w:rsidRPr="00585BFA">
              <w:t>": "</w:t>
            </w:r>
            <w:r w:rsidRPr="00585BFA">
              <w:rPr>
                <w:color w:val="215868" w:themeColor="accent5" w:themeShade="80"/>
              </w:rPr>
              <w:t>Johnson</w:t>
            </w:r>
            <w:r w:rsidRPr="00585BFA">
              <w:t>",</w:t>
            </w:r>
          </w:p>
          <w:p w14:paraId="49E50B51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k0@cnn.com",</w:t>
            </w:r>
          </w:p>
          <w:p w14:paraId="72EFF17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gender": "Female"</w:t>
            </w:r>
          </w:p>
          <w:p w14:paraId="7A0FA0FF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>}, {</w:t>
            </w:r>
          </w:p>
          <w:p w14:paraId="44A0422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lastRenderedPageBreak/>
              <w:t xml:space="preserve">    </w:t>
            </w:r>
            <w:r w:rsidRPr="00585BFA">
              <w:t>"id": "2",</w:t>
            </w:r>
          </w:p>
          <w:p w14:paraId="5316EB8C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Kizzee",</w:t>
            </w:r>
          </w:p>
          <w:p w14:paraId="31572CBB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</w:t>
            </w:r>
            <w:r w:rsidRPr="00585BFA">
              <w:rPr>
                <w:color w:val="FF0000"/>
              </w:rPr>
              <w:t>last_name</w:t>
            </w:r>
            <w:r w:rsidRPr="00585BFA">
              <w:t>": "</w:t>
            </w:r>
            <w:r w:rsidRPr="00585BFA">
              <w:rPr>
                <w:color w:val="215868" w:themeColor="accent5" w:themeShade="80"/>
              </w:rPr>
              <w:t>Johnson</w:t>
            </w:r>
            <w:r w:rsidRPr="00585BFA">
              <w:t>",</w:t>
            </w:r>
          </w:p>
          <w:p w14:paraId="785BD7B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kjost1@forbes.com",</w:t>
            </w:r>
          </w:p>
          <w:p w14:paraId="766FD395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gender": "Female"</w:t>
            </w:r>
          </w:p>
          <w:p w14:paraId="3B14F33D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>}, {</w:t>
            </w:r>
          </w:p>
          <w:p w14:paraId="2DC44B98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id": "3",</w:t>
            </w:r>
          </w:p>
          <w:p w14:paraId="5E94D74A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Evanne",</w:t>
            </w:r>
          </w:p>
          <w:p w14:paraId="0F142041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last_name": "Maldin",</w:t>
            </w:r>
          </w:p>
          <w:p w14:paraId="12262672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emaldin2@hostgator.com",</w:t>
            </w:r>
          </w:p>
          <w:p w14:paraId="5C9DAC2B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gender": "Male"</w:t>
            </w:r>
          </w:p>
          <w:p w14:paraId="27E2D5C6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>}, {</w:t>
            </w:r>
          </w:p>
          <w:p w14:paraId="442FD2D6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id": "4",</w:t>
            </w:r>
          </w:p>
          <w:p w14:paraId="79B847A3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Evanne",</w:t>
            </w:r>
          </w:p>
          <w:p w14:paraId="2DA127A2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</w:t>
            </w:r>
            <w:r w:rsidRPr="00585BFA">
              <w:rPr>
                <w:color w:val="FF0000"/>
              </w:rPr>
              <w:t>last_name</w:t>
            </w:r>
            <w:r w:rsidRPr="00585BFA">
              <w:t>": "</w:t>
            </w:r>
            <w:r w:rsidRPr="00585BFA">
              <w:rPr>
                <w:color w:val="215868" w:themeColor="accent5" w:themeShade="80"/>
              </w:rPr>
              <w:t>Johnson</w:t>
            </w:r>
            <w:r w:rsidRPr="00585BFA">
              <w:t>",</w:t>
            </w:r>
          </w:p>
          <w:p w14:paraId="1A7A4F97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ev2@hostgator.com",</w:t>
            </w:r>
          </w:p>
          <w:p w14:paraId="614C103F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gender": "Male"</w:t>
            </w:r>
          </w:p>
          <w:p w14:paraId="3E182A2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>}]`,</w:t>
            </w:r>
          </w:p>
          <w:p w14:paraId="4016489A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</w:t>
            </w:r>
            <w:r w:rsidRPr="00585BFA">
              <w:rPr>
                <w:color w:val="FF0000"/>
              </w:rPr>
              <w:t>'last_name-</w:t>
            </w:r>
            <w:r w:rsidRPr="00585BFA">
              <w:rPr>
                <w:color w:val="215868" w:themeColor="accent5" w:themeShade="80"/>
              </w:rPr>
              <w:t>Johnson'</w:t>
            </w:r>
          </w:p>
          <w:p w14:paraId="31EC1064" w14:textId="77777777" w:rsidR="00585BFA" w:rsidRPr="00585BFA" w:rsidRDefault="00585BFA" w:rsidP="00D863C9">
            <w:pPr>
              <w:pStyle w:val="Code"/>
            </w:pPr>
          </w:p>
        </w:tc>
        <w:tc>
          <w:tcPr>
            <w:tcW w:w="4535" w:type="dxa"/>
          </w:tcPr>
          <w:p w14:paraId="483D9B01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lastRenderedPageBreak/>
              <w:t>0. Kaylee Johnson - k0@cnn.com</w:t>
            </w:r>
          </w:p>
          <w:p w14:paraId="7E70448F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1. Kizzee Johnson - kjost1@forbes.com</w:t>
            </w:r>
          </w:p>
          <w:p w14:paraId="340321EE" w14:textId="77777777" w:rsidR="00585BFA" w:rsidRPr="00585BFA" w:rsidRDefault="00585BFA" w:rsidP="00D863C9">
            <w:pPr>
              <w:pStyle w:val="Code"/>
            </w:pPr>
            <w:r w:rsidRPr="00585BFA">
              <w:t>2. Evanne Johnson - ev2@hostgator.com</w:t>
            </w:r>
          </w:p>
        </w:tc>
      </w:tr>
    </w:tbl>
    <w:p w14:paraId="6FC6EAD2" w14:textId="77777777" w:rsidR="00585BFA" w:rsidRPr="00585BFA" w:rsidRDefault="00585BFA" w:rsidP="00585BFA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85BFA">
        <w:rPr>
          <w:noProof/>
        </w:rPr>
        <w:t>Command Processor</w:t>
      </w:r>
    </w:p>
    <w:p w14:paraId="3D2B6DE7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Write a program that keeps a string </w:t>
      </w:r>
      <w:r w:rsidRPr="00585BFA">
        <w:rPr>
          <w:rStyle w:val="Strong"/>
          <w:noProof/>
        </w:rPr>
        <w:t>inside its context</w:t>
      </w:r>
      <w:r w:rsidRPr="00585BFA">
        <w:rPr>
          <w:noProof/>
        </w:rPr>
        <w:t xml:space="preserve"> and can execute different </w:t>
      </w:r>
      <w:r w:rsidRPr="00585BFA">
        <w:rPr>
          <w:rStyle w:val="Strong"/>
          <w:noProof/>
        </w:rPr>
        <w:t>commands</w:t>
      </w:r>
      <w:r w:rsidRPr="00585BFA">
        <w:rPr>
          <w:noProof/>
        </w:rPr>
        <w:t xml:space="preserve"> that modify or print the string on the console.</w:t>
      </w:r>
    </w:p>
    <w:p w14:paraId="46241B3F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rStyle w:val="CodeChar"/>
        </w:rPr>
        <w:t>append(string)</w:t>
      </w:r>
      <w:r w:rsidRPr="00585BFA">
        <w:rPr>
          <w:noProof/>
        </w:rPr>
        <w:t xml:space="preserve"> - append the given </w:t>
      </w:r>
      <w:r w:rsidRPr="00585BFA">
        <w:rPr>
          <w:rStyle w:val="Strong"/>
          <w:noProof/>
        </w:rPr>
        <w:t>string</w:t>
      </w:r>
      <w:r w:rsidRPr="00585BFA">
        <w:rPr>
          <w:noProof/>
        </w:rPr>
        <w:t xml:space="preserve"> at the end of the internal string</w:t>
      </w:r>
    </w:p>
    <w:p w14:paraId="7236220A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rStyle w:val="CodeChar"/>
        </w:rPr>
        <w:t>removeStart(n)</w:t>
      </w:r>
      <w:r w:rsidRPr="00585BFA">
        <w:rPr>
          <w:noProof/>
        </w:rPr>
        <w:t xml:space="preserve"> - </w:t>
      </w:r>
      <w:r w:rsidRPr="00585BFA">
        <w:rPr>
          <w:rStyle w:val="Strong"/>
          <w:noProof/>
        </w:rPr>
        <w:t>remove</w:t>
      </w:r>
      <w:r w:rsidRPr="00585BFA">
        <w:rPr>
          <w:noProof/>
        </w:rPr>
        <w:t xml:space="preserve"> the </w:t>
      </w:r>
      <w:r w:rsidRPr="00585BFA">
        <w:rPr>
          <w:rStyle w:val="Strong"/>
          <w:noProof/>
        </w:rPr>
        <w:t>first</w:t>
      </w:r>
      <w:r w:rsidRPr="00585BFA">
        <w:rPr>
          <w:noProof/>
        </w:rPr>
        <w:t xml:space="preserve"> </w:t>
      </w:r>
      <w:r w:rsidRPr="00585BFA">
        <w:rPr>
          <w:rStyle w:val="Strong"/>
          <w:noProof/>
        </w:rPr>
        <w:t>n</w:t>
      </w:r>
      <w:r w:rsidRPr="00585BFA">
        <w:rPr>
          <w:noProof/>
        </w:rPr>
        <w:t xml:space="preserve"> characters from the string, </w:t>
      </w:r>
      <w:r w:rsidRPr="00585BFA">
        <w:rPr>
          <w:rStyle w:val="CodeChar"/>
        </w:rPr>
        <w:t>n</w:t>
      </w:r>
      <w:r w:rsidRPr="00585BFA">
        <w:rPr>
          <w:noProof/>
        </w:rPr>
        <w:t xml:space="preserve"> is an integer</w:t>
      </w:r>
    </w:p>
    <w:p w14:paraId="21C4D7E4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rStyle w:val="CodeChar"/>
        </w:rPr>
        <w:t>removeEnd(n)</w:t>
      </w:r>
      <w:r w:rsidRPr="00585BFA">
        <w:rPr>
          <w:noProof/>
        </w:rPr>
        <w:t xml:space="preserve"> - </w:t>
      </w:r>
      <w:r w:rsidRPr="00585BFA">
        <w:rPr>
          <w:rStyle w:val="Strong"/>
          <w:noProof/>
        </w:rPr>
        <w:t>remove</w:t>
      </w:r>
      <w:r w:rsidRPr="00585BFA">
        <w:rPr>
          <w:noProof/>
        </w:rPr>
        <w:t xml:space="preserve"> the </w:t>
      </w:r>
      <w:r w:rsidRPr="00585BFA">
        <w:rPr>
          <w:rStyle w:val="Strong"/>
          <w:noProof/>
        </w:rPr>
        <w:t>last n</w:t>
      </w:r>
      <w:r w:rsidRPr="00585BFA">
        <w:rPr>
          <w:noProof/>
        </w:rPr>
        <w:t xml:space="preserve"> characters from the string, </w:t>
      </w:r>
      <w:r w:rsidRPr="00585BFA">
        <w:rPr>
          <w:rStyle w:val="CodeChar"/>
        </w:rPr>
        <w:t>n</w:t>
      </w:r>
      <w:r w:rsidRPr="00585BFA">
        <w:rPr>
          <w:noProof/>
        </w:rPr>
        <w:t xml:space="preserve"> is an integer</w:t>
      </w:r>
    </w:p>
    <w:p w14:paraId="179AFBDB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rStyle w:val="CodeChar"/>
        </w:rPr>
        <w:t>print</w:t>
      </w:r>
      <w:r w:rsidRPr="00585BFA">
        <w:rPr>
          <w:noProof/>
        </w:rPr>
        <w:t xml:space="preserve"> - </w:t>
      </w:r>
      <w:r w:rsidRPr="00585BFA">
        <w:rPr>
          <w:rStyle w:val="Strong"/>
          <w:noProof/>
        </w:rPr>
        <w:t>print</w:t>
      </w:r>
      <w:r w:rsidRPr="00585BFA">
        <w:rPr>
          <w:noProof/>
        </w:rPr>
        <w:t xml:space="preserve"> the stored string on the </w:t>
      </w:r>
      <w:r w:rsidRPr="00585BFA">
        <w:rPr>
          <w:rStyle w:val="Strong"/>
          <w:noProof/>
        </w:rPr>
        <w:t>console</w:t>
      </w:r>
    </w:p>
    <w:p w14:paraId="2FBCB29D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Input</w:t>
      </w:r>
    </w:p>
    <w:p w14:paraId="751CF165" w14:textId="2BE23323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>Check the examples below to see how your code will be executed</w:t>
      </w:r>
      <w:r w:rsidR="00D26053">
        <w:rPr>
          <w:noProof/>
        </w:rPr>
        <w:t>.</w:t>
      </w:r>
    </w:p>
    <w:p w14:paraId="7265B104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Output</w:t>
      </w:r>
    </w:p>
    <w:p w14:paraId="4244D413" w14:textId="162E7F9B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Whenever you receive the command </w:t>
      </w:r>
      <w:r w:rsidRPr="00585BFA">
        <w:rPr>
          <w:rStyle w:val="CodeChar"/>
          <w:rFonts w:asciiTheme="minorHAnsi" w:hAnsiTheme="minorHAnsi" w:cstheme="minorHAnsi"/>
        </w:rPr>
        <w:t>print</w:t>
      </w:r>
      <w:r w:rsidR="00A273E8">
        <w:rPr>
          <w:noProof/>
        </w:rPr>
        <w:t xml:space="preserve">, the output should be </w:t>
      </w:r>
      <w:r w:rsidRPr="00585BFA">
        <w:rPr>
          <w:rStyle w:val="Strong"/>
          <w:noProof/>
        </w:rPr>
        <w:t>printed</w:t>
      </w:r>
      <w:r w:rsidRPr="00585BFA">
        <w:rPr>
          <w:noProof/>
        </w:rPr>
        <w:t xml:space="preserve"> on the console.</w:t>
      </w:r>
    </w:p>
    <w:p w14:paraId="6588ACD9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Examples</w:t>
      </w:r>
    </w:p>
    <w:tbl>
      <w:tblPr>
        <w:tblStyle w:val="TableGrid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16"/>
        <w:gridCol w:w="5217"/>
      </w:tblGrid>
      <w:tr w:rsidR="00585BFA" w:rsidRPr="00585BFA" w14:paraId="73DDE28B" w14:textId="77777777" w:rsidTr="006A28E4">
        <w:tc>
          <w:tcPr>
            <w:tcW w:w="4535" w:type="dxa"/>
            <w:shd w:val="clear" w:color="auto" w:fill="D9D9D9" w:themeFill="background1" w:themeFillShade="D9"/>
          </w:tcPr>
          <w:p w14:paraId="475BF9C4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Sample 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2E89B47D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Output</w:t>
            </w:r>
          </w:p>
        </w:tc>
      </w:tr>
      <w:tr w:rsidR="00585BFA" w:rsidRPr="00585BFA" w14:paraId="23534917" w14:textId="77777777" w:rsidTr="006A28E4">
        <w:tc>
          <w:tcPr>
            <w:tcW w:w="4535" w:type="dxa"/>
          </w:tcPr>
          <w:p w14:paraId="2248E51C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let firstZeroTest = solution();</w:t>
            </w:r>
          </w:p>
          <w:p w14:paraId="618A2B53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</w:p>
          <w:p w14:paraId="0CAD0C4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lastRenderedPageBreak/>
              <w:t>firstZeroTest.append('hello');</w:t>
            </w:r>
          </w:p>
          <w:p w14:paraId="65BD0D08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firstZeroTest.append('again');</w:t>
            </w:r>
          </w:p>
          <w:p w14:paraId="20A9D4CF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firstZeroTest.removeStart(3);</w:t>
            </w:r>
          </w:p>
          <w:p w14:paraId="10333DA0" w14:textId="77777777" w:rsidR="00585BFA" w:rsidRDefault="00585BFA" w:rsidP="00D863C9">
            <w:pPr>
              <w:pStyle w:val="Code"/>
            </w:pPr>
            <w:r w:rsidRPr="00585BFA">
              <w:t>firstZeroTest.removeEnd(4);</w:t>
            </w:r>
          </w:p>
          <w:p w14:paraId="2E55C811" w14:textId="20313D37" w:rsidR="006A28E4" w:rsidRPr="00585BFA" w:rsidRDefault="006A28E4" w:rsidP="00D863C9">
            <w:pPr>
              <w:pStyle w:val="Code"/>
            </w:pPr>
            <w:r>
              <w:t>first</w:t>
            </w:r>
            <w:r w:rsidRPr="00585BFA">
              <w:t>ZeroTest.print();</w:t>
            </w:r>
          </w:p>
        </w:tc>
        <w:tc>
          <w:tcPr>
            <w:tcW w:w="4535" w:type="dxa"/>
          </w:tcPr>
          <w:p w14:paraId="2BE8F6DD" w14:textId="77777777" w:rsidR="00585BFA" w:rsidRPr="00585BFA" w:rsidRDefault="00585BFA" w:rsidP="00D863C9">
            <w:pPr>
              <w:pStyle w:val="Code"/>
            </w:pPr>
            <w:r w:rsidRPr="00585BFA">
              <w:lastRenderedPageBreak/>
              <w:t>loa</w:t>
            </w:r>
          </w:p>
        </w:tc>
      </w:tr>
      <w:tr w:rsidR="00585BFA" w:rsidRPr="00585BFA" w14:paraId="74F32751" w14:textId="77777777" w:rsidTr="006A28E4">
        <w:tc>
          <w:tcPr>
            <w:tcW w:w="4535" w:type="dxa"/>
          </w:tcPr>
          <w:p w14:paraId="4D27B1CD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let secondZeroTest = solution();</w:t>
            </w:r>
          </w:p>
          <w:p w14:paraId="06DCD307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</w:p>
          <w:p w14:paraId="609866F1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secondZeroTest.append('123');</w:t>
            </w:r>
          </w:p>
          <w:p w14:paraId="51B21C9E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secondZeroTest.append('45');</w:t>
            </w:r>
          </w:p>
          <w:p w14:paraId="3900B6E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secondZeroTest.removeStart(2);</w:t>
            </w:r>
          </w:p>
          <w:p w14:paraId="6B75D67E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secondZeroTest.removeEnd(1);</w:t>
            </w:r>
          </w:p>
          <w:p w14:paraId="22B2956A" w14:textId="77777777" w:rsidR="00585BFA" w:rsidRPr="00585BFA" w:rsidRDefault="00585BFA" w:rsidP="00D863C9">
            <w:pPr>
              <w:pStyle w:val="Code"/>
            </w:pPr>
            <w:r w:rsidRPr="00585BFA">
              <w:t>secondZeroTest.print();</w:t>
            </w:r>
          </w:p>
        </w:tc>
        <w:tc>
          <w:tcPr>
            <w:tcW w:w="4535" w:type="dxa"/>
          </w:tcPr>
          <w:p w14:paraId="381ABDE1" w14:textId="77777777" w:rsidR="00585BFA" w:rsidRPr="00585BFA" w:rsidRDefault="00585BFA" w:rsidP="00D863C9">
            <w:pPr>
              <w:pStyle w:val="Code"/>
            </w:pPr>
            <w:r w:rsidRPr="00585BFA">
              <w:t>34</w:t>
            </w:r>
          </w:p>
        </w:tc>
      </w:tr>
    </w:tbl>
    <w:p w14:paraId="2F3852AD" w14:textId="77777777" w:rsidR="00585BFA" w:rsidRPr="00585BFA" w:rsidRDefault="00585BFA" w:rsidP="00585BFA">
      <w:pPr>
        <w:jc w:val="center"/>
        <w:rPr>
          <w:lang w:val="bg-BG"/>
        </w:rPr>
      </w:pPr>
    </w:p>
    <w:p w14:paraId="1EC88141" w14:textId="4EA56ACB" w:rsidR="00585BFA" w:rsidRPr="007E2D55" w:rsidRDefault="007E2D55" w:rsidP="007E2D55">
      <w:pPr>
        <w:pStyle w:val="Heading2"/>
        <w:numPr>
          <w:ilvl w:val="0"/>
          <w:numId w:val="40"/>
        </w:numPr>
        <w:ind w:left="426" w:hanging="426"/>
        <w:rPr>
          <w:noProof/>
        </w:rPr>
      </w:pPr>
      <w:r>
        <w:rPr>
          <w:noProof/>
        </w:rPr>
        <w:t>List Processor</w:t>
      </w:r>
    </w:p>
    <w:p w14:paraId="18AE0593" w14:textId="77777777" w:rsidR="007E2D55" w:rsidRPr="000C0036" w:rsidRDefault="007E2D55" w:rsidP="007E2D55">
      <w:pPr>
        <w:rPr>
          <w:lang w:val="bg-BG"/>
        </w:rPr>
      </w:pPr>
      <w:r w:rsidRPr="000C0036">
        <w:t>Using a closure, create an inner object to process list commands. The commands supported should be the following:</w:t>
      </w:r>
    </w:p>
    <w:p w14:paraId="67189564" w14:textId="77777777" w:rsidR="007E2D55" w:rsidRPr="000C0036" w:rsidRDefault="007E2D55" w:rsidP="007E2D55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0C0036">
        <w:rPr>
          <w:b/>
          <w:noProof/>
        </w:rPr>
        <w:t>add</w:t>
      </w:r>
      <w:r w:rsidRPr="000C0036">
        <w:rPr>
          <w:noProof/>
        </w:rPr>
        <w:t xml:space="preserve"> </w:t>
      </w:r>
      <w:r w:rsidRPr="000C0036">
        <w:rPr>
          <w:b/>
          <w:noProof/>
        </w:rPr>
        <w:t>&lt;string&gt;</w:t>
      </w:r>
      <w:r w:rsidRPr="000C0036">
        <w:rPr>
          <w:noProof/>
        </w:rPr>
        <w:t xml:space="preserve"> - adds the following string in an inner collection.</w:t>
      </w:r>
    </w:p>
    <w:p w14:paraId="352817FD" w14:textId="77777777" w:rsidR="007E2D55" w:rsidRPr="000C0036" w:rsidRDefault="007E2D55" w:rsidP="007E2D55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0C0036">
        <w:rPr>
          <w:b/>
          <w:noProof/>
        </w:rPr>
        <w:t>remove</w:t>
      </w:r>
      <w:r w:rsidRPr="000C0036">
        <w:rPr>
          <w:noProof/>
        </w:rPr>
        <w:t xml:space="preserve"> </w:t>
      </w:r>
      <w:r w:rsidRPr="000C0036">
        <w:rPr>
          <w:b/>
          <w:noProof/>
        </w:rPr>
        <w:t>&lt;string&gt;</w:t>
      </w:r>
      <w:r w:rsidRPr="000C0036">
        <w:rPr>
          <w:noProof/>
        </w:rPr>
        <w:t xml:space="preserve"> - removes all occurrences of the supplied </w:t>
      </w:r>
      <w:r w:rsidRPr="000C0036">
        <w:rPr>
          <w:b/>
          <w:noProof/>
        </w:rPr>
        <w:t>&lt;string&gt;</w:t>
      </w:r>
      <w:r w:rsidRPr="000C0036">
        <w:rPr>
          <w:noProof/>
        </w:rPr>
        <w:t xml:space="preserve"> from the inner collection.</w:t>
      </w:r>
    </w:p>
    <w:p w14:paraId="5E2D05A6" w14:textId="77777777" w:rsidR="007E2D55" w:rsidRPr="000C0036" w:rsidRDefault="007E2D55" w:rsidP="007E2D55">
      <w:pPr>
        <w:pStyle w:val="ListParagraph"/>
        <w:numPr>
          <w:ilvl w:val="0"/>
          <w:numId w:val="43"/>
        </w:numPr>
        <w:rPr>
          <w:lang w:val="bg-BG"/>
        </w:rPr>
      </w:pPr>
      <w:r w:rsidRPr="000C0036">
        <w:rPr>
          <w:b/>
          <w:noProof/>
        </w:rPr>
        <w:t>print</w:t>
      </w:r>
      <w:r w:rsidRPr="000C0036">
        <w:rPr>
          <w:noProof/>
        </w:rPr>
        <w:t xml:space="preserve"> - prints</w:t>
      </w:r>
      <w:r w:rsidRPr="000C0036">
        <w:t xml:space="preserve"> all elements of the inner collection joined by </w:t>
      </w:r>
      <w:r w:rsidRPr="000C0036">
        <w:rPr>
          <w:b/>
        </w:rPr>
        <w:t>","</w:t>
      </w:r>
      <w:r w:rsidRPr="000C0036">
        <w:t>.</w:t>
      </w:r>
    </w:p>
    <w:p w14:paraId="003E88C0" w14:textId="77777777" w:rsidR="007E2D55" w:rsidRPr="000C0036" w:rsidRDefault="007E2D55" w:rsidP="007E2D55">
      <w:pPr>
        <w:pStyle w:val="Heading3"/>
        <w:rPr>
          <w:noProof/>
          <w:lang w:val="bg-BG"/>
        </w:rPr>
      </w:pPr>
      <w:r w:rsidRPr="000C0036">
        <w:rPr>
          <w:noProof/>
        </w:rPr>
        <w:t>Input</w:t>
      </w:r>
    </w:p>
    <w:p w14:paraId="7A10E040" w14:textId="77777777" w:rsidR="007E2D55" w:rsidRPr="000C0036" w:rsidRDefault="007E2D55" w:rsidP="007E2D55">
      <w:pPr>
        <w:rPr>
          <w:lang w:val="bg-BG"/>
        </w:rPr>
      </w:pPr>
      <w:r w:rsidRPr="000C0036">
        <w:t xml:space="preserve">The </w:t>
      </w:r>
      <w:r w:rsidRPr="000C0036">
        <w:rPr>
          <w:b/>
        </w:rPr>
        <w:t>input</w:t>
      </w:r>
      <w:r w:rsidRPr="000C0036">
        <w:t xml:space="preserve"> will come as an </w:t>
      </w:r>
      <w:r w:rsidRPr="000C0036">
        <w:rPr>
          <w:b/>
        </w:rPr>
        <w:t>array of strings</w:t>
      </w:r>
      <w:r w:rsidRPr="000C0036">
        <w:t xml:space="preserve"> - each string represents a </w:t>
      </w:r>
      <w:r w:rsidRPr="000C0036">
        <w:rPr>
          <w:b/>
        </w:rPr>
        <w:t>command</w:t>
      </w:r>
      <w:r w:rsidRPr="000C0036">
        <w:t xml:space="preserve"> to be executed from the command execution engine.</w:t>
      </w:r>
    </w:p>
    <w:p w14:paraId="7477E16C" w14:textId="77777777" w:rsidR="007E2D55" w:rsidRPr="000C0036" w:rsidRDefault="007E2D55" w:rsidP="007E2D55">
      <w:pPr>
        <w:pStyle w:val="Heading3"/>
        <w:rPr>
          <w:noProof/>
          <w:lang w:val="bg-BG"/>
        </w:rPr>
      </w:pPr>
      <w:r w:rsidRPr="000C0036">
        <w:rPr>
          <w:noProof/>
        </w:rPr>
        <w:t>Output</w:t>
      </w:r>
    </w:p>
    <w:p w14:paraId="360FE34C" w14:textId="026EF0CB" w:rsidR="007E2D55" w:rsidRPr="000C0036" w:rsidRDefault="007E2D55" w:rsidP="007E2D55">
      <w:pPr>
        <w:rPr>
          <w:b/>
          <w:noProof/>
          <w:lang w:val="bg-BG"/>
        </w:rPr>
      </w:pPr>
      <w:r w:rsidRPr="000C0036">
        <w:t xml:space="preserve">For every print command - you should print on the console the inner collection joined </w:t>
      </w:r>
      <w:r w:rsidRPr="000C0036">
        <w:rPr>
          <w:noProof/>
        </w:rPr>
        <w:t xml:space="preserve">by </w:t>
      </w:r>
      <w:r w:rsidRPr="000C0036">
        <w:rPr>
          <w:b/>
          <w:noProof/>
        </w:rPr>
        <w:t>","</w:t>
      </w:r>
      <w:r w:rsidR="00D26053" w:rsidRPr="00D26053">
        <w:rPr>
          <w:noProof/>
        </w:rPr>
        <w:t>.</w:t>
      </w:r>
    </w:p>
    <w:p w14:paraId="1A8FA637" w14:textId="77777777" w:rsidR="007E2D55" w:rsidRPr="000C0036" w:rsidRDefault="007E2D55" w:rsidP="007E2D55">
      <w:pPr>
        <w:pStyle w:val="Heading3"/>
        <w:rPr>
          <w:noProof/>
          <w:lang w:val="bg-BG"/>
        </w:rPr>
      </w:pPr>
      <w:r w:rsidRPr="000C0036">
        <w:rPr>
          <w:noProof/>
        </w:rPr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62"/>
        <w:gridCol w:w="5940"/>
      </w:tblGrid>
      <w:tr w:rsidR="007E2D55" w:rsidRPr="000C0036" w14:paraId="4C1B1352" w14:textId="77777777" w:rsidTr="00CE1281">
        <w:tc>
          <w:tcPr>
            <w:tcW w:w="4562" w:type="dxa"/>
            <w:shd w:val="clear" w:color="auto" w:fill="D9D9D9" w:themeFill="background1" w:themeFillShade="D9"/>
          </w:tcPr>
          <w:p w14:paraId="13E84A06" w14:textId="77777777" w:rsidR="007E2D55" w:rsidRPr="000C0036" w:rsidRDefault="007E2D55" w:rsidP="00CE1281">
            <w:pPr>
              <w:pStyle w:val="Code"/>
              <w:spacing w:before="0" w:after="0"/>
              <w:jc w:val="center"/>
            </w:pPr>
            <w:r w:rsidRPr="000C0036">
              <w:t>Input</w:t>
            </w:r>
          </w:p>
        </w:tc>
        <w:tc>
          <w:tcPr>
            <w:tcW w:w="5940" w:type="dxa"/>
            <w:shd w:val="clear" w:color="auto" w:fill="D9D9D9" w:themeFill="background1" w:themeFillShade="D9"/>
          </w:tcPr>
          <w:p w14:paraId="516C8AF1" w14:textId="77777777" w:rsidR="007E2D55" w:rsidRPr="000C0036" w:rsidRDefault="007E2D55" w:rsidP="00CE1281">
            <w:pPr>
              <w:pStyle w:val="Code"/>
              <w:spacing w:before="0" w:after="0"/>
              <w:jc w:val="center"/>
            </w:pPr>
            <w:r w:rsidRPr="000C0036">
              <w:t>Output</w:t>
            </w:r>
          </w:p>
        </w:tc>
      </w:tr>
      <w:tr w:rsidR="007E2D55" w:rsidRPr="000C0036" w14:paraId="10D17A22" w14:textId="77777777" w:rsidTr="00CE1281">
        <w:tc>
          <w:tcPr>
            <w:tcW w:w="4562" w:type="dxa"/>
          </w:tcPr>
          <w:p w14:paraId="45C10D7A" w14:textId="77777777"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0C0036">
              <w:rPr>
                <w:rFonts w:ascii="Consolas" w:eastAsia="Times New Roman" w:hAnsi="Consolas" w:cs="Consolas"/>
                <w:noProof/>
              </w:rPr>
              <w:t>[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add hello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add again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remove hello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add again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print'</w:t>
            </w:r>
            <w:r w:rsidRPr="000C0036">
              <w:rPr>
                <w:rFonts w:ascii="Consolas" w:eastAsia="Times New Roman" w:hAnsi="Consolas" w:cs="Consolas"/>
                <w:noProof/>
              </w:rPr>
              <w:t>]</w:t>
            </w:r>
          </w:p>
        </w:tc>
        <w:tc>
          <w:tcPr>
            <w:tcW w:w="5940" w:type="dxa"/>
          </w:tcPr>
          <w:p w14:paraId="1A2ECF40" w14:textId="77777777"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again,again</w:t>
            </w:r>
          </w:p>
        </w:tc>
      </w:tr>
      <w:tr w:rsidR="007E2D55" w:rsidRPr="000C0036" w14:paraId="0E7CF681" w14:textId="77777777" w:rsidTr="00CE1281">
        <w:tc>
          <w:tcPr>
            <w:tcW w:w="4562" w:type="dxa"/>
          </w:tcPr>
          <w:p w14:paraId="4F472073" w14:textId="77777777"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0C0036">
              <w:rPr>
                <w:rFonts w:ascii="Consolas" w:eastAsia="Times New Roman" w:hAnsi="Consolas" w:cs="Consolas"/>
                <w:noProof/>
              </w:rPr>
              <w:t>[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add pesho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add george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add peter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remove peter'</w:t>
            </w:r>
            <w:r w:rsidRPr="000C0036">
              <w:rPr>
                <w:rFonts w:ascii="Consolas" w:eastAsia="Times New Roman" w:hAnsi="Consolas" w:cs="Consolas"/>
                <w:noProof/>
              </w:rPr>
              <w:t>,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print'</w:t>
            </w:r>
            <w:r w:rsidRPr="000C0036">
              <w:rPr>
                <w:rFonts w:ascii="Consolas" w:eastAsia="Times New Roman" w:hAnsi="Consolas" w:cs="Consolas"/>
                <w:noProof/>
              </w:rPr>
              <w:t>]</w:t>
            </w:r>
          </w:p>
        </w:tc>
        <w:tc>
          <w:tcPr>
            <w:tcW w:w="5940" w:type="dxa"/>
          </w:tcPr>
          <w:p w14:paraId="76B4BB28" w14:textId="32400005" w:rsidR="007E2D55" w:rsidRPr="000C0036" w:rsidRDefault="006A28E4" w:rsidP="00CE1281">
            <w:pPr>
              <w:pStyle w:val="Code"/>
            </w:pPr>
            <w:r>
              <w:t>pesho,</w:t>
            </w:r>
            <w:r w:rsidR="007E2D55" w:rsidRPr="000C0036">
              <w:t>george</w:t>
            </w:r>
          </w:p>
        </w:tc>
      </w:tr>
    </w:tbl>
    <w:p w14:paraId="0D135C41" w14:textId="77777777" w:rsidR="00585BFA" w:rsidRPr="00585BFA" w:rsidRDefault="00585BFA" w:rsidP="00585BFA">
      <w:pPr>
        <w:rPr>
          <w:lang w:val="bg-BG"/>
        </w:rPr>
      </w:pPr>
    </w:p>
    <w:p w14:paraId="592EBD29" w14:textId="44A64494" w:rsidR="00640502" w:rsidRDefault="007E2D55" w:rsidP="007E2D55">
      <w:pPr>
        <w:pStyle w:val="Heading2"/>
        <w:numPr>
          <w:ilvl w:val="0"/>
          <w:numId w:val="40"/>
        </w:numPr>
        <w:ind w:left="426" w:hanging="426"/>
        <w:rPr>
          <w:noProof/>
        </w:rPr>
      </w:pPr>
      <w:r>
        <w:rPr>
          <w:noProof/>
        </w:rPr>
        <w:t>Cars</w:t>
      </w:r>
    </w:p>
    <w:p w14:paraId="4A99A308" w14:textId="77777777" w:rsidR="007E2D55" w:rsidRPr="000C0036" w:rsidRDefault="007E2D55" w:rsidP="007E2D55">
      <w:pPr>
        <w:rPr>
          <w:lang w:val="bg-BG"/>
        </w:rPr>
      </w:pPr>
      <w:r w:rsidRPr="000C0036">
        <w:t xml:space="preserve">Write a closure that can create and modify objects. All created objects should be </w:t>
      </w:r>
      <w:r w:rsidRPr="000C0036">
        <w:rPr>
          <w:b/>
        </w:rPr>
        <w:t>kept</w:t>
      </w:r>
      <w:r w:rsidRPr="000C0036">
        <w:t xml:space="preserve"> and be accessible by </w:t>
      </w:r>
      <w:r w:rsidRPr="000C0036">
        <w:rPr>
          <w:b/>
        </w:rPr>
        <w:t>name</w:t>
      </w:r>
      <w:r w:rsidRPr="000C0036">
        <w:t>. You should support the following functionality:</w:t>
      </w:r>
    </w:p>
    <w:p w14:paraId="031045EA" w14:textId="77777777" w:rsidR="007E2D55" w:rsidRPr="000C0036" w:rsidRDefault="007E2D55" w:rsidP="007E2D55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0C0036">
        <w:rPr>
          <w:rStyle w:val="CodeChar"/>
        </w:rPr>
        <w:t>create &lt;name&gt;</w:t>
      </w:r>
      <w:r w:rsidRPr="000C0036">
        <w:rPr>
          <w:noProof/>
        </w:rPr>
        <w:t xml:space="preserve"> - creates an object with the supplied </w:t>
      </w:r>
      <w:r w:rsidRPr="000C0036">
        <w:rPr>
          <w:b/>
          <w:noProof/>
        </w:rPr>
        <w:t>&lt;name&gt;</w:t>
      </w:r>
    </w:p>
    <w:p w14:paraId="2256C84C" w14:textId="77777777" w:rsidR="007E2D55" w:rsidRPr="000C0036" w:rsidRDefault="007E2D55" w:rsidP="007E2D55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0C0036">
        <w:rPr>
          <w:rStyle w:val="CodeChar"/>
        </w:rPr>
        <w:t>create &lt;name&gt; inherits &lt;parentName&gt;</w:t>
      </w:r>
      <w:r w:rsidRPr="000C0036">
        <w:rPr>
          <w:noProof/>
        </w:rPr>
        <w:t xml:space="preserve"> - creates an object with the given </w:t>
      </w:r>
      <w:r w:rsidRPr="000C0036">
        <w:rPr>
          <w:rStyle w:val="CodeChar"/>
        </w:rPr>
        <w:t>&lt;name&gt;</w:t>
      </w:r>
      <w:r w:rsidRPr="000C0036">
        <w:rPr>
          <w:noProof/>
        </w:rPr>
        <w:t xml:space="preserve">, that inherits from the parent object with the </w:t>
      </w:r>
      <w:r w:rsidRPr="000C0036">
        <w:rPr>
          <w:rStyle w:val="CodeChar"/>
        </w:rPr>
        <w:t>&lt;parentName&gt;</w:t>
      </w:r>
    </w:p>
    <w:p w14:paraId="764EDE7B" w14:textId="77777777" w:rsidR="007E2D55" w:rsidRPr="000C0036" w:rsidRDefault="007E2D55" w:rsidP="007E2D55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0C0036">
        <w:rPr>
          <w:rStyle w:val="CodeChar"/>
        </w:rPr>
        <w:lastRenderedPageBreak/>
        <w:t>set &lt;name&gt; &lt;key&gt; &lt;value&gt;</w:t>
      </w:r>
      <w:r w:rsidRPr="000C0036">
        <w:rPr>
          <w:noProof/>
        </w:rPr>
        <w:t xml:space="preserve"> - sets the property with key equal to </w:t>
      </w:r>
      <w:r w:rsidRPr="000C0036">
        <w:rPr>
          <w:rStyle w:val="CodeChar"/>
        </w:rPr>
        <w:t>&lt;key&gt;</w:t>
      </w:r>
      <w:r w:rsidRPr="000C0036">
        <w:rPr>
          <w:noProof/>
        </w:rPr>
        <w:t xml:space="preserve"> to </w:t>
      </w:r>
      <w:r w:rsidRPr="000C0036">
        <w:rPr>
          <w:rStyle w:val="CodeChar"/>
        </w:rPr>
        <w:t>&lt;value&gt;</w:t>
      </w:r>
      <w:r w:rsidRPr="000C0036">
        <w:rPr>
          <w:noProof/>
        </w:rPr>
        <w:t xml:space="preserve"> in the object with the supplied </w:t>
      </w:r>
      <w:r w:rsidRPr="000C0036">
        <w:rPr>
          <w:rStyle w:val="CodeChar"/>
        </w:rPr>
        <w:t>&lt;name&gt;</w:t>
      </w:r>
      <w:r w:rsidRPr="000C0036">
        <w:rPr>
          <w:noProof/>
        </w:rPr>
        <w:t>.</w:t>
      </w:r>
    </w:p>
    <w:p w14:paraId="4ABA017B" w14:textId="77777777" w:rsidR="007E2D55" w:rsidRPr="000C0036" w:rsidRDefault="007E2D55" w:rsidP="007E2D55">
      <w:pPr>
        <w:pStyle w:val="ListParagraph"/>
        <w:numPr>
          <w:ilvl w:val="0"/>
          <w:numId w:val="45"/>
        </w:numPr>
        <w:rPr>
          <w:lang w:val="bg-BG"/>
        </w:rPr>
      </w:pPr>
      <w:r w:rsidRPr="000C0036">
        <w:rPr>
          <w:rStyle w:val="CodeChar"/>
        </w:rPr>
        <w:t>print &lt;name&gt;</w:t>
      </w:r>
      <w:r w:rsidRPr="000C0036">
        <w:rPr>
          <w:noProof/>
        </w:rPr>
        <w:t xml:space="preserve"> - prints the object with the supplied </w:t>
      </w:r>
      <w:r w:rsidRPr="000C0036">
        <w:rPr>
          <w:rStyle w:val="CodeChar"/>
        </w:rPr>
        <w:t>&lt;name&gt;</w:t>
      </w:r>
      <w:r w:rsidRPr="000C0036">
        <w:rPr>
          <w:noProof/>
        </w:rPr>
        <w:t xml:space="preserve"> in the format </w:t>
      </w:r>
      <w:r w:rsidRPr="000C0036">
        <w:rPr>
          <w:rStyle w:val="CodeChar"/>
        </w:rPr>
        <w:t>"&lt;key1&gt;:&lt;value1&gt;,&lt;key2&gt;:&lt;value2&gt;…"</w:t>
      </w:r>
      <w:r w:rsidRPr="000C0036">
        <w:rPr>
          <w:noProof/>
        </w:rPr>
        <w:t xml:space="preserve"> -</w:t>
      </w:r>
      <w:r w:rsidRPr="000C0036">
        <w:t xml:space="preserve"> the printing should also print all </w:t>
      </w:r>
      <w:r w:rsidRPr="000C0036">
        <w:rPr>
          <w:b/>
        </w:rPr>
        <w:t>inherited properties</w:t>
      </w:r>
      <w:r w:rsidRPr="000C0036">
        <w:t xml:space="preserve"> from parent objects. Inherited properties should come after own properties.</w:t>
      </w:r>
    </w:p>
    <w:p w14:paraId="5CD79BA1" w14:textId="77777777" w:rsidR="007E2D55" w:rsidRPr="000C0036" w:rsidRDefault="007E2D55" w:rsidP="007E2D55">
      <w:pPr>
        <w:pStyle w:val="Heading3"/>
        <w:rPr>
          <w:noProof/>
          <w:lang w:val="bg-BG"/>
        </w:rPr>
      </w:pPr>
      <w:r w:rsidRPr="000C0036">
        <w:rPr>
          <w:noProof/>
        </w:rPr>
        <w:t>Input</w:t>
      </w:r>
    </w:p>
    <w:p w14:paraId="567A686C" w14:textId="77777777" w:rsidR="007E2D55" w:rsidRPr="000C0036" w:rsidRDefault="007E2D55" w:rsidP="007E2D55">
      <w:pPr>
        <w:rPr>
          <w:lang w:val="bg-BG"/>
        </w:rPr>
      </w:pPr>
      <w:r w:rsidRPr="000C0036">
        <w:t xml:space="preserve">The </w:t>
      </w:r>
      <w:r w:rsidRPr="000C0036">
        <w:rPr>
          <w:b/>
        </w:rPr>
        <w:t>input</w:t>
      </w:r>
      <w:r w:rsidRPr="000C0036">
        <w:t xml:space="preserve"> will come as an </w:t>
      </w:r>
      <w:r w:rsidRPr="000C0036">
        <w:rPr>
          <w:b/>
        </w:rPr>
        <w:t>array of strings</w:t>
      </w:r>
      <w:r w:rsidRPr="000C0036">
        <w:t xml:space="preserve"> - each string represents a </w:t>
      </w:r>
      <w:r w:rsidRPr="000C0036">
        <w:rPr>
          <w:b/>
        </w:rPr>
        <w:t>command</w:t>
      </w:r>
      <w:r w:rsidRPr="000C0036">
        <w:t xml:space="preserve"> to be executed from your closure.</w:t>
      </w:r>
    </w:p>
    <w:p w14:paraId="3104D785" w14:textId="77777777" w:rsidR="007E2D55" w:rsidRPr="000C0036" w:rsidRDefault="007E2D55" w:rsidP="007E2D55">
      <w:pPr>
        <w:pStyle w:val="Heading3"/>
        <w:rPr>
          <w:noProof/>
          <w:lang w:val="bg-BG"/>
        </w:rPr>
      </w:pPr>
      <w:r w:rsidRPr="000C0036">
        <w:rPr>
          <w:noProof/>
        </w:rPr>
        <w:t>Output</w:t>
      </w:r>
    </w:p>
    <w:p w14:paraId="21CCCC74" w14:textId="70849A03" w:rsidR="007E2D55" w:rsidRPr="000C0036" w:rsidRDefault="007E2D55" w:rsidP="007E2D55">
      <w:pPr>
        <w:rPr>
          <w:lang w:val="bg-BG"/>
        </w:rPr>
      </w:pPr>
      <w:r w:rsidRPr="000C0036">
        <w:t xml:space="preserve">For every </w:t>
      </w:r>
      <w:r w:rsidRPr="000C0036">
        <w:rPr>
          <w:rStyle w:val="CodeChar"/>
        </w:rPr>
        <w:t>print</w:t>
      </w:r>
      <w:r w:rsidRPr="000C0036">
        <w:rPr>
          <w:noProof/>
        </w:rPr>
        <w:t xml:space="preserve"> </w:t>
      </w:r>
      <w:r w:rsidRPr="000C0036">
        <w:t>command - you should print on the console all properties of the object in the above</w:t>
      </w:r>
      <w:r w:rsidR="00FF5FD8">
        <w:t>-</w:t>
      </w:r>
      <w:r w:rsidRPr="000C0036">
        <w:t>mentioned format.</w:t>
      </w:r>
    </w:p>
    <w:p w14:paraId="48CC4E63" w14:textId="77777777" w:rsidR="007E2D55" w:rsidRPr="000C0036" w:rsidRDefault="007E2D55" w:rsidP="007E2D55">
      <w:pPr>
        <w:pStyle w:val="Heading3"/>
        <w:rPr>
          <w:noProof/>
          <w:lang w:val="bg-BG"/>
        </w:rPr>
      </w:pPr>
      <w:r w:rsidRPr="000C0036">
        <w:rPr>
          <w:noProof/>
        </w:rPr>
        <w:t>Constraints</w:t>
      </w:r>
    </w:p>
    <w:p w14:paraId="60E81A68" w14:textId="77777777" w:rsidR="007E2D55" w:rsidRPr="000C0036" w:rsidRDefault="007E2D55" w:rsidP="007E2D55">
      <w:pPr>
        <w:pStyle w:val="ListParagraph"/>
        <w:numPr>
          <w:ilvl w:val="0"/>
          <w:numId w:val="46"/>
        </w:numPr>
        <w:rPr>
          <w:b/>
          <w:lang w:val="bg-BG"/>
        </w:rPr>
      </w:pPr>
      <w:r w:rsidRPr="000C0036">
        <w:rPr>
          <w:b/>
        </w:rPr>
        <w:t xml:space="preserve">All commands will always </w:t>
      </w:r>
      <w:r w:rsidRPr="000C0036">
        <w:rPr>
          <w:b/>
          <w:noProof/>
        </w:rPr>
        <w:t>be valid,</w:t>
      </w:r>
      <w:r w:rsidRPr="000C0036">
        <w:rPr>
          <w:b/>
        </w:rPr>
        <w:t xml:space="preserve"> there will be no nonexistent or incorrect input.</w:t>
      </w:r>
    </w:p>
    <w:p w14:paraId="4349FDF1" w14:textId="77777777" w:rsidR="007E2D55" w:rsidRPr="000C0036" w:rsidRDefault="007E2D55" w:rsidP="007E2D55">
      <w:pPr>
        <w:pStyle w:val="Heading3"/>
        <w:rPr>
          <w:noProof/>
          <w:lang w:val="bg-BG"/>
        </w:rPr>
      </w:pPr>
      <w:r w:rsidRPr="000C0036">
        <w:rPr>
          <w:noProof/>
        </w:rPr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72"/>
        <w:gridCol w:w="3330"/>
      </w:tblGrid>
      <w:tr w:rsidR="007E2D55" w:rsidRPr="000C0036" w14:paraId="279E485A" w14:textId="77777777" w:rsidTr="00CE1281">
        <w:tc>
          <w:tcPr>
            <w:tcW w:w="7172" w:type="dxa"/>
            <w:shd w:val="clear" w:color="auto" w:fill="D9D9D9" w:themeFill="background1" w:themeFillShade="D9"/>
          </w:tcPr>
          <w:p w14:paraId="089FF18D" w14:textId="77777777" w:rsidR="007E2D55" w:rsidRPr="000C0036" w:rsidRDefault="007E2D55" w:rsidP="00CE1281">
            <w:pPr>
              <w:pStyle w:val="Code"/>
              <w:spacing w:before="0" w:after="0"/>
              <w:jc w:val="center"/>
            </w:pPr>
            <w:r w:rsidRPr="000C0036"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</w:tcPr>
          <w:p w14:paraId="7B027062" w14:textId="77777777" w:rsidR="007E2D55" w:rsidRPr="000C0036" w:rsidRDefault="007E2D55" w:rsidP="00CE1281">
            <w:pPr>
              <w:pStyle w:val="Code"/>
              <w:spacing w:before="0" w:after="0"/>
              <w:jc w:val="center"/>
            </w:pPr>
            <w:r w:rsidRPr="000C0036">
              <w:t>Output</w:t>
            </w:r>
          </w:p>
        </w:tc>
      </w:tr>
      <w:tr w:rsidR="007E2D55" w:rsidRPr="000C0036" w14:paraId="5D0226F3" w14:textId="77777777" w:rsidTr="00CE1281">
        <w:tc>
          <w:tcPr>
            <w:tcW w:w="7172" w:type="dxa"/>
          </w:tcPr>
          <w:p w14:paraId="7E4A7C22" w14:textId="77777777" w:rsidR="007E2D55" w:rsidRPr="000C0036" w:rsidRDefault="007E2D55" w:rsidP="00CE1281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[</w:t>
            </w:r>
            <w:r w:rsidRPr="000C0036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create c1'</w:t>
            </w: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,</w:t>
            </w:r>
          </w:p>
          <w:p w14:paraId="0A892395" w14:textId="77777777" w:rsidR="007E2D55" w:rsidRPr="000C0036" w:rsidRDefault="007E2D55" w:rsidP="00CE1281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0C0036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create c2 inherit c1'</w:t>
            </w: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,</w:t>
            </w:r>
          </w:p>
          <w:p w14:paraId="4A26CF17" w14:textId="77777777" w:rsidR="007E2D55" w:rsidRPr="000C0036" w:rsidRDefault="007E2D55" w:rsidP="00CE1281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0C0036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set c1 color red'</w:t>
            </w: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,</w:t>
            </w:r>
          </w:p>
          <w:p w14:paraId="4DE37587" w14:textId="77777777" w:rsidR="007E2D55" w:rsidRPr="000C0036" w:rsidRDefault="007E2D55" w:rsidP="00CE1281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0C0036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set c2 model new'</w:t>
            </w: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,</w:t>
            </w:r>
          </w:p>
          <w:p w14:paraId="2A20A385" w14:textId="77777777" w:rsidR="007E2D55" w:rsidRPr="000C0036" w:rsidRDefault="007E2D55" w:rsidP="00CE1281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0C0036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print c1'</w:t>
            </w: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,</w:t>
            </w:r>
          </w:p>
          <w:p w14:paraId="412DF93D" w14:textId="77777777" w:rsidR="007E2D55" w:rsidRPr="000C0036" w:rsidRDefault="007E2D55" w:rsidP="00CE1281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0C0036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print c2'</w:t>
            </w: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]</w:t>
            </w:r>
          </w:p>
          <w:p w14:paraId="1BBF5D6C" w14:textId="77777777"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  <w:tc>
          <w:tcPr>
            <w:tcW w:w="3330" w:type="dxa"/>
          </w:tcPr>
          <w:p w14:paraId="176FBDEC" w14:textId="77777777"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color:red</w:t>
            </w:r>
          </w:p>
          <w:p w14:paraId="34D5B75D" w14:textId="276B9AF2" w:rsidR="007E2D55" w:rsidRPr="000C0036" w:rsidRDefault="006A28E4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>
              <w:rPr>
                <w:rFonts w:ascii="Consolas" w:eastAsia="Times New Roman" w:hAnsi="Consolas" w:cs="Consolas"/>
                <w:b/>
                <w:bCs/>
                <w:noProof/>
              </w:rPr>
              <w:t>model:new,</w:t>
            </w:r>
            <w:r w:rsidR="007E2D55" w:rsidRPr="000C0036">
              <w:rPr>
                <w:rFonts w:ascii="Consolas" w:eastAsia="Times New Roman" w:hAnsi="Consolas" w:cs="Consolas"/>
                <w:b/>
                <w:bCs/>
                <w:noProof/>
              </w:rPr>
              <w:t>color:red</w:t>
            </w:r>
          </w:p>
          <w:p w14:paraId="05E84035" w14:textId="77777777"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lang w:val="bg-BG"/>
              </w:rPr>
            </w:pPr>
          </w:p>
          <w:p w14:paraId="39F3E76E" w14:textId="77777777"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14:paraId="39A1C1C0" w14:textId="77777777" w:rsidR="007E2D55" w:rsidRPr="007E2D55" w:rsidRDefault="007E2D55" w:rsidP="007E2D55">
      <w:pPr>
        <w:ind w:left="142"/>
      </w:pPr>
    </w:p>
    <w:sectPr w:rsidR="007E2D55" w:rsidRPr="007E2D55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7A5A9A" w14:textId="77777777" w:rsidR="00C0002D" w:rsidRDefault="00C0002D" w:rsidP="008068A2">
      <w:pPr>
        <w:spacing w:after="0" w:line="240" w:lineRule="auto"/>
      </w:pPr>
      <w:r>
        <w:separator/>
      </w:r>
    </w:p>
  </w:endnote>
  <w:endnote w:type="continuationSeparator" w:id="0">
    <w:p w14:paraId="513C66F6" w14:textId="77777777" w:rsidR="00C0002D" w:rsidRDefault="00C0002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2AD170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32600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32600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2AD170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32600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32600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5EE6B0" w14:textId="77777777" w:rsidR="00C0002D" w:rsidRDefault="00C0002D" w:rsidP="008068A2">
      <w:pPr>
        <w:spacing w:after="0" w:line="240" w:lineRule="auto"/>
      </w:pPr>
      <w:r>
        <w:separator/>
      </w:r>
    </w:p>
  </w:footnote>
  <w:footnote w:type="continuationSeparator" w:id="0">
    <w:p w14:paraId="7B3F05AE" w14:textId="77777777" w:rsidR="00C0002D" w:rsidRDefault="00C0002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B0766BB"/>
    <w:multiLevelType w:val="hybridMultilevel"/>
    <w:tmpl w:val="79983B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2602BF"/>
    <w:multiLevelType w:val="hybridMultilevel"/>
    <w:tmpl w:val="24A2A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B849C0"/>
    <w:multiLevelType w:val="hybridMultilevel"/>
    <w:tmpl w:val="2594E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676569"/>
    <w:multiLevelType w:val="hybridMultilevel"/>
    <w:tmpl w:val="6D605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8341F1"/>
    <w:multiLevelType w:val="hybridMultilevel"/>
    <w:tmpl w:val="F6189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8"/>
  </w:num>
  <w:num w:numId="4">
    <w:abstractNumId w:val="28"/>
  </w:num>
  <w:num w:numId="5">
    <w:abstractNumId w:val="29"/>
  </w:num>
  <w:num w:numId="6">
    <w:abstractNumId w:val="33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2"/>
  </w:num>
  <w:num w:numId="15">
    <w:abstractNumId w:val="9"/>
  </w:num>
  <w:num w:numId="16">
    <w:abstractNumId w:val="38"/>
  </w:num>
  <w:num w:numId="17">
    <w:abstractNumId w:val="27"/>
  </w:num>
  <w:num w:numId="18">
    <w:abstractNumId w:val="42"/>
  </w:num>
  <w:num w:numId="19">
    <w:abstractNumId w:val="34"/>
  </w:num>
  <w:num w:numId="20">
    <w:abstractNumId w:val="19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6"/>
  </w:num>
  <w:num w:numId="28">
    <w:abstractNumId w:val="17"/>
  </w:num>
  <w:num w:numId="29">
    <w:abstractNumId w:val="41"/>
  </w:num>
  <w:num w:numId="30">
    <w:abstractNumId w:val="22"/>
  </w:num>
  <w:num w:numId="31">
    <w:abstractNumId w:val="10"/>
  </w:num>
  <w:num w:numId="32">
    <w:abstractNumId w:val="35"/>
  </w:num>
  <w:num w:numId="33">
    <w:abstractNumId w:val="39"/>
  </w:num>
  <w:num w:numId="34">
    <w:abstractNumId w:val="25"/>
  </w:num>
  <w:num w:numId="35">
    <w:abstractNumId w:val="40"/>
  </w:num>
  <w:num w:numId="36">
    <w:abstractNumId w:val="5"/>
  </w:num>
  <w:num w:numId="37">
    <w:abstractNumId w:val="23"/>
  </w:num>
  <w:num w:numId="38">
    <w:abstractNumId w:val="13"/>
  </w:num>
  <w:num w:numId="39">
    <w:abstractNumId w:val="30"/>
  </w:num>
  <w:num w:numId="40">
    <w:abstractNumId w:val="24"/>
  </w:num>
  <w:num w:numId="41">
    <w:abstractNumId w:val="15"/>
  </w:num>
  <w:num w:numId="42">
    <w:abstractNumId w:val="4"/>
  </w:num>
  <w:num w:numId="43">
    <w:abstractNumId w:val="37"/>
  </w:num>
  <w:num w:numId="44">
    <w:abstractNumId w:val="4"/>
  </w:num>
  <w:num w:numId="45">
    <w:abstractNumId w:val="21"/>
  </w:num>
  <w:num w:numId="46">
    <w:abstractNumId w:val="18"/>
  </w:num>
  <w:num w:numId="47">
    <w:abstractNumId w:val="4"/>
  </w:num>
  <w:num w:numId="48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tTQxtzQxNjQxNjBQ0lEKTi0uzszPAykwrAUAjMCG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69C6"/>
    <w:rsid w:val="0008559D"/>
    <w:rsid w:val="00086727"/>
    <w:rsid w:val="0009209B"/>
    <w:rsid w:val="000A6794"/>
    <w:rsid w:val="000B39E6"/>
    <w:rsid w:val="000B56F0"/>
    <w:rsid w:val="000C5361"/>
    <w:rsid w:val="000F22A4"/>
    <w:rsid w:val="00103906"/>
    <w:rsid w:val="001275B9"/>
    <w:rsid w:val="00142C75"/>
    <w:rsid w:val="001449E8"/>
    <w:rsid w:val="00147A08"/>
    <w:rsid w:val="001619DF"/>
    <w:rsid w:val="00164CDC"/>
    <w:rsid w:val="00167CF1"/>
    <w:rsid w:val="00171021"/>
    <w:rsid w:val="00175E1D"/>
    <w:rsid w:val="0018186B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3038"/>
    <w:rsid w:val="00264287"/>
    <w:rsid w:val="0026589D"/>
    <w:rsid w:val="002664E1"/>
    <w:rsid w:val="002674C4"/>
    <w:rsid w:val="002819B5"/>
    <w:rsid w:val="002853F4"/>
    <w:rsid w:val="002A2D2D"/>
    <w:rsid w:val="002C273C"/>
    <w:rsid w:val="002C539D"/>
    <w:rsid w:val="002C71C6"/>
    <w:rsid w:val="002D07CA"/>
    <w:rsid w:val="00305122"/>
    <w:rsid w:val="0031207B"/>
    <w:rsid w:val="003230CF"/>
    <w:rsid w:val="00327153"/>
    <w:rsid w:val="0033212E"/>
    <w:rsid w:val="0033490F"/>
    <w:rsid w:val="00377E65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2600"/>
    <w:rsid w:val="00433BD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962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5BFA"/>
    <w:rsid w:val="0058723E"/>
    <w:rsid w:val="00594821"/>
    <w:rsid w:val="00596357"/>
    <w:rsid w:val="00596AA5"/>
    <w:rsid w:val="005A0592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5294"/>
    <w:rsid w:val="00686C0C"/>
    <w:rsid w:val="00695634"/>
    <w:rsid w:val="006A2531"/>
    <w:rsid w:val="006A28E4"/>
    <w:rsid w:val="006D239A"/>
    <w:rsid w:val="006E1302"/>
    <w:rsid w:val="006E2245"/>
    <w:rsid w:val="006E55B4"/>
    <w:rsid w:val="006E7E50"/>
    <w:rsid w:val="006F5F56"/>
    <w:rsid w:val="00704432"/>
    <w:rsid w:val="007051DF"/>
    <w:rsid w:val="00724DA4"/>
    <w:rsid w:val="00732B5C"/>
    <w:rsid w:val="00763912"/>
    <w:rsid w:val="00774E44"/>
    <w:rsid w:val="00780F7E"/>
    <w:rsid w:val="00785258"/>
    <w:rsid w:val="00785856"/>
    <w:rsid w:val="0078711C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2D55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3850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73E8"/>
    <w:rsid w:val="00A35790"/>
    <w:rsid w:val="00A45A89"/>
    <w:rsid w:val="00A47F12"/>
    <w:rsid w:val="00A6355B"/>
    <w:rsid w:val="00A66DE2"/>
    <w:rsid w:val="00A70227"/>
    <w:rsid w:val="00A847D3"/>
    <w:rsid w:val="00AA3772"/>
    <w:rsid w:val="00AA6EB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02D"/>
    <w:rsid w:val="00C0490B"/>
    <w:rsid w:val="00C07904"/>
    <w:rsid w:val="00C121AF"/>
    <w:rsid w:val="00C14C80"/>
    <w:rsid w:val="00C22AF9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0C84"/>
    <w:rsid w:val="00CD5181"/>
    <w:rsid w:val="00CD7485"/>
    <w:rsid w:val="00CE2360"/>
    <w:rsid w:val="00CE236C"/>
    <w:rsid w:val="00CF0047"/>
    <w:rsid w:val="00D049EB"/>
    <w:rsid w:val="00D22895"/>
    <w:rsid w:val="00D26053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131A"/>
    <w:rsid w:val="00E86D42"/>
    <w:rsid w:val="00E870B8"/>
    <w:rsid w:val="00EA1019"/>
    <w:rsid w:val="00EA3B29"/>
    <w:rsid w:val="00EB7421"/>
    <w:rsid w:val="00EC36F5"/>
    <w:rsid w:val="00EC5A4D"/>
    <w:rsid w:val="00ED0DEA"/>
    <w:rsid w:val="00ED607E"/>
    <w:rsid w:val="00ED73C4"/>
    <w:rsid w:val="00EE69AD"/>
    <w:rsid w:val="00EF06C0"/>
    <w:rsid w:val="00F20B48"/>
    <w:rsid w:val="00F258BA"/>
    <w:rsid w:val="00F27E9C"/>
    <w:rsid w:val="00F32E37"/>
    <w:rsid w:val="00F41F41"/>
    <w:rsid w:val="00F46918"/>
    <w:rsid w:val="00F46DDE"/>
    <w:rsid w:val="00F62B79"/>
    <w:rsid w:val="00F655ED"/>
    <w:rsid w:val="00F7033C"/>
    <w:rsid w:val="00F96D0D"/>
    <w:rsid w:val="00F976AD"/>
    <w:rsid w:val="00FA6461"/>
    <w:rsid w:val="00FD2F4A"/>
    <w:rsid w:val="00FE038F"/>
    <w:rsid w:val="00FF5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E2D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E2D55"/>
    <w:rPr>
      <w:rFonts w:ascii="Courier New" w:eastAsia="Times New Roman" w:hAnsi="Courier New" w:cs="Courier New"/>
      <w:sz w:val="20"/>
      <w:szCs w:val="20"/>
    </w:rPr>
  </w:style>
  <w:style w:type="character" w:customStyle="1" w:styleId="normaltextrun">
    <w:name w:val="normaltextrun"/>
    <w:basedOn w:val="DefaultParagraphFont"/>
    <w:rsid w:val="006A28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572DBB-56F9-644B-95DF-425DC37823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211</Words>
  <Characters>6906</Characters>
  <Application>Microsoft Office Word</Application>
  <DocSecurity>0</DocSecurity>
  <Lines>57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Company>SoftUni – https://softuni.org</Company>
  <LinksUpToDate>false</LinksUpToDate>
  <CharactersWithSpaces>8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ianaidenova@hotmail.com</cp:lastModifiedBy>
  <cp:revision>2</cp:revision>
  <cp:lastPrinted>2015-10-26T22:35:00Z</cp:lastPrinted>
  <dcterms:created xsi:type="dcterms:W3CDTF">2022-01-11T17:12:00Z</dcterms:created>
  <dcterms:modified xsi:type="dcterms:W3CDTF">2022-01-11T17:12:00Z</dcterms:modified>
  <cp:category>programming; education; software engineering; software development</cp:category>
</cp:coreProperties>
</file>